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66CBF0B" w:rsidR="007D73CE" w:rsidRPr="007B0071" w:rsidRDefault="0004104A" w:rsidP="009D1872">
      <w:pPr>
        <w:spacing w:before="240" w:after="0"/>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5D9B02E8">
            <wp:simplePos x="0" y="0"/>
            <wp:positionH relativeFrom="margin">
              <wp:align>center</wp:align>
            </wp:positionH>
            <wp:positionV relativeFrom="margin">
              <wp:posOffset>19431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192C57C" w14:textId="763510DC" w:rsidR="009815C7" w:rsidRPr="007B0071" w:rsidRDefault="008520A9" w:rsidP="009D1872">
      <w:pPr>
        <w:spacing w:before="240" w:after="0"/>
        <w:jc w:val="center"/>
        <w:rPr>
          <w:rFonts w:ascii="Sylfaen" w:hAnsi="Sylfaen" w:cs="Sylfaen"/>
          <w:b/>
        </w:rPr>
      </w:pPr>
      <w:r>
        <w:rPr>
          <w:rFonts w:ascii="Sylfaen" w:hAnsi="Sylfaen" w:cs="Sylfaen"/>
          <w:b/>
        </w:rPr>
        <w:t xml:space="preserve"> </w:t>
      </w:r>
    </w:p>
    <w:p w14:paraId="701FB870" w14:textId="013702A2" w:rsidR="009815C7" w:rsidRDefault="009815C7" w:rsidP="009D1872">
      <w:pPr>
        <w:spacing w:before="240" w:after="0"/>
        <w:jc w:val="center"/>
        <w:rPr>
          <w:rFonts w:ascii="Sylfaen" w:hAnsi="Sylfaen" w:cs="Sylfaen"/>
          <w:b/>
        </w:rPr>
      </w:pPr>
    </w:p>
    <w:p w14:paraId="2A54A710" w14:textId="031B1E4C" w:rsidR="0004104A" w:rsidRDefault="0004104A" w:rsidP="009D1872">
      <w:pPr>
        <w:spacing w:before="240" w:after="0"/>
        <w:jc w:val="center"/>
        <w:rPr>
          <w:rFonts w:ascii="Sylfaen" w:hAnsi="Sylfaen" w:cs="Sylfaen"/>
          <w:b/>
        </w:rPr>
      </w:pPr>
    </w:p>
    <w:p w14:paraId="602F8227" w14:textId="68A928BB" w:rsidR="0004104A" w:rsidRDefault="0004104A" w:rsidP="009D1872">
      <w:pPr>
        <w:spacing w:before="240" w:after="0"/>
        <w:jc w:val="center"/>
        <w:rPr>
          <w:rFonts w:ascii="Sylfaen" w:hAnsi="Sylfaen" w:cs="Sylfaen"/>
          <w:b/>
        </w:rPr>
      </w:pPr>
    </w:p>
    <w:p w14:paraId="0BF707A7" w14:textId="299F4E9E" w:rsidR="0004104A" w:rsidRDefault="0004104A" w:rsidP="00D66DCF">
      <w:pPr>
        <w:spacing w:before="240" w:after="0"/>
        <w:rPr>
          <w:rFonts w:ascii="Sylfaen" w:hAnsi="Sylfaen" w:cs="Sylfaen"/>
          <w:b/>
        </w:rPr>
      </w:pPr>
    </w:p>
    <w:p w14:paraId="5C7FA80B" w14:textId="77777777" w:rsidR="0004104A" w:rsidRPr="007B0071" w:rsidRDefault="0004104A" w:rsidP="009D1872">
      <w:pPr>
        <w:spacing w:before="240" w:after="0"/>
        <w:jc w:val="center"/>
        <w:rPr>
          <w:rFonts w:ascii="Sylfaen" w:hAnsi="Sylfaen" w:cs="Sylfaen"/>
          <w:b/>
        </w:rPr>
      </w:pPr>
    </w:p>
    <w:p w14:paraId="1C55C4EC" w14:textId="021BF909" w:rsidR="00BE50F1" w:rsidRDefault="00BE50F1" w:rsidP="009D1872">
      <w:pPr>
        <w:spacing w:before="240"/>
        <w:jc w:val="center"/>
        <w:rPr>
          <w:rFonts w:ascii="Sylfaen" w:hAnsi="Sylfaen" w:cs="Sylfaen"/>
          <w:b/>
          <w:lang w:val="ka-GE"/>
        </w:rPr>
      </w:pPr>
      <w:r>
        <w:rPr>
          <w:rFonts w:ascii="Sylfaen" w:hAnsi="Sylfaen" w:cs="Sylfaen"/>
          <w:b/>
          <w:lang w:val="ka-GE"/>
        </w:rPr>
        <w:t>ელექტრონული ტენდერის დოკუმენტაცია</w:t>
      </w:r>
    </w:p>
    <w:p w14:paraId="062D83B2" w14:textId="18934C67" w:rsidR="00D66DCF" w:rsidRPr="00BE50F1" w:rsidRDefault="00D66DCF" w:rsidP="009D1872">
      <w:pPr>
        <w:spacing w:before="240"/>
        <w:jc w:val="center"/>
        <w:rPr>
          <w:rFonts w:ascii="Sylfaen" w:hAnsi="Sylfaen" w:cs="Sylfaen"/>
          <w:b/>
          <w:lang w:val="ka-GE"/>
        </w:rPr>
      </w:pPr>
      <w:r w:rsidRPr="00A13B42">
        <w:rPr>
          <w:rFonts w:ascii="Sylfaen" w:hAnsi="Sylfaen"/>
          <w:b/>
          <w:lang w:val="ka-GE"/>
        </w:rPr>
        <w:t xml:space="preserve">ტრანსფორმატორის სარემონტო სამუშაოების </w:t>
      </w:r>
      <w:r>
        <w:rPr>
          <w:rFonts w:ascii="Sylfaen" w:hAnsi="Sylfaen" w:cs="Sylfaen"/>
          <w:b/>
          <w:lang w:val="ka-GE"/>
        </w:rPr>
        <w:t>შესყიდვის</w:t>
      </w:r>
    </w:p>
    <w:p w14:paraId="0C0E685F" w14:textId="77777777" w:rsidR="001B055A" w:rsidRPr="007B0071" w:rsidRDefault="001B055A" w:rsidP="009D1872">
      <w:pPr>
        <w:spacing w:before="240" w:after="0"/>
        <w:jc w:val="center"/>
        <w:rPr>
          <w:rFonts w:ascii="Sylfaen" w:hAnsi="Sylfaen" w:cs="Sylfaen"/>
          <w:b/>
          <w:bCs/>
          <w:lang w:val="ka-GE"/>
        </w:rPr>
      </w:pPr>
    </w:p>
    <w:p w14:paraId="002939F3" w14:textId="77777777" w:rsidR="00FD0DCD" w:rsidRPr="007B0071" w:rsidRDefault="00FD0DCD" w:rsidP="009D1872">
      <w:pPr>
        <w:spacing w:before="240" w:after="0"/>
        <w:jc w:val="center"/>
        <w:rPr>
          <w:rFonts w:ascii="AcadNusx" w:hAnsi="AcadNusx"/>
          <w:b/>
        </w:rPr>
      </w:pPr>
    </w:p>
    <w:p w14:paraId="48A0C09F" w14:textId="77777777" w:rsidR="00FD0DCD" w:rsidRPr="007B0071" w:rsidRDefault="00FD0DCD" w:rsidP="009D1872">
      <w:pPr>
        <w:spacing w:before="240" w:after="0"/>
        <w:jc w:val="center"/>
        <w:rPr>
          <w:rFonts w:ascii="AcadNusx" w:hAnsi="AcadNusx"/>
          <w:b/>
        </w:rPr>
      </w:pPr>
    </w:p>
    <w:p w14:paraId="5A0A6715" w14:textId="77777777" w:rsidR="00FD0DCD" w:rsidRPr="007B0071" w:rsidRDefault="00FD0DCD" w:rsidP="009D1872">
      <w:pPr>
        <w:spacing w:before="240" w:after="0"/>
        <w:jc w:val="center"/>
        <w:rPr>
          <w:rFonts w:ascii="AcadNusx" w:hAnsi="AcadNusx"/>
          <w:b/>
        </w:rPr>
      </w:pPr>
    </w:p>
    <w:p w14:paraId="5C217841" w14:textId="77777777" w:rsidR="00FD0DCD" w:rsidRPr="007B0071" w:rsidRDefault="00FD0DCD" w:rsidP="009D1872">
      <w:pPr>
        <w:spacing w:before="240" w:after="0"/>
        <w:jc w:val="center"/>
        <w:rPr>
          <w:rFonts w:ascii="AcadNusx" w:hAnsi="AcadNusx"/>
          <w:b/>
        </w:rPr>
      </w:pPr>
    </w:p>
    <w:p w14:paraId="0B0F3779" w14:textId="77777777" w:rsidR="00FD0DCD" w:rsidRPr="007B0071" w:rsidRDefault="00FD0DCD" w:rsidP="009D1872">
      <w:pPr>
        <w:spacing w:before="240" w:after="0"/>
        <w:jc w:val="center"/>
        <w:rPr>
          <w:rFonts w:ascii="AcadNusx" w:hAnsi="AcadNusx"/>
          <w:b/>
        </w:rPr>
      </w:pPr>
    </w:p>
    <w:p w14:paraId="19994244" w14:textId="3A398AFC" w:rsidR="0004104A" w:rsidRDefault="0004104A" w:rsidP="009D1872">
      <w:pPr>
        <w:spacing w:before="240" w:after="0" w:line="240" w:lineRule="auto"/>
        <w:jc w:val="center"/>
        <w:rPr>
          <w:rFonts w:ascii="AcadNusx" w:hAnsi="AcadNusx"/>
          <w:b/>
        </w:rPr>
      </w:pPr>
    </w:p>
    <w:p w14:paraId="4C95BB31" w14:textId="504921C4" w:rsidR="0004104A" w:rsidRDefault="0004104A" w:rsidP="009D1872">
      <w:pPr>
        <w:spacing w:before="240" w:after="0" w:line="240" w:lineRule="auto"/>
        <w:jc w:val="center"/>
        <w:rPr>
          <w:rFonts w:ascii="AcadNusx" w:hAnsi="AcadNusx"/>
          <w:b/>
        </w:rPr>
      </w:pPr>
    </w:p>
    <w:p w14:paraId="20A1324C" w14:textId="183DBBDE" w:rsidR="0004104A" w:rsidRDefault="0004104A" w:rsidP="009D1872">
      <w:pPr>
        <w:spacing w:before="240" w:after="0" w:line="240" w:lineRule="auto"/>
        <w:jc w:val="center"/>
        <w:rPr>
          <w:rFonts w:ascii="AcadNusx" w:hAnsi="AcadNusx"/>
          <w:b/>
        </w:rPr>
      </w:pPr>
    </w:p>
    <w:p w14:paraId="135CF89F" w14:textId="77777777" w:rsidR="00212F2B" w:rsidRPr="007B0071" w:rsidRDefault="00212F2B" w:rsidP="009D1872">
      <w:pPr>
        <w:spacing w:before="240" w:after="0" w:line="240" w:lineRule="auto"/>
        <w:jc w:val="center"/>
        <w:rPr>
          <w:rFonts w:ascii="AcadNusx" w:hAnsi="AcadNusx"/>
          <w:b/>
        </w:rPr>
      </w:pPr>
    </w:p>
    <w:p w14:paraId="2C79C735" w14:textId="038A8072" w:rsidR="00577214" w:rsidRDefault="00577214" w:rsidP="009D1872">
      <w:pPr>
        <w:spacing w:before="240" w:after="0" w:line="240" w:lineRule="auto"/>
        <w:rPr>
          <w:rFonts w:ascii="Sylfaen" w:hAnsi="Sylfaen"/>
          <w:b/>
          <w:lang w:val="ka-GE"/>
        </w:rPr>
      </w:pPr>
    </w:p>
    <w:p w14:paraId="736E4F08" w14:textId="6B7F2DB8" w:rsidR="00D66DCF" w:rsidRDefault="00D66DCF" w:rsidP="009D1872">
      <w:pPr>
        <w:spacing w:before="240" w:after="0" w:line="240" w:lineRule="auto"/>
        <w:rPr>
          <w:rFonts w:ascii="Sylfaen" w:hAnsi="Sylfaen"/>
          <w:b/>
          <w:lang w:val="ka-GE"/>
        </w:rPr>
      </w:pPr>
    </w:p>
    <w:p w14:paraId="0909DC51" w14:textId="7B94E0B3" w:rsidR="00D66DCF" w:rsidRDefault="00D66DCF" w:rsidP="009D1872">
      <w:pPr>
        <w:spacing w:before="240" w:after="0" w:line="240" w:lineRule="auto"/>
        <w:rPr>
          <w:rFonts w:ascii="Sylfaen" w:hAnsi="Sylfaen"/>
          <w:b/>
          <w:lang w:val="ka-GE"/>
        </w:rPr>
      </w:pPr>
    </w:p>
    <w:p w14:paraId="19C52B97" w14:textId="51973F40" w:rsidR="00D66DCF" w:rsidRDefault="00D66DCF" w:rsidP="009D1872">
      <w:pPr>
        <w:spacing w:before="240" w:after="0" w:line="240" w:lineRule="auto"/>
        <w:rPr>
          <w:rFonts w:ascii="Sylfaen" w:hAnsi="Sylfaen"/>
          <w:b/>
          <w:lang w:val="ka-GE"/>
        </w:rPr>
      </w:pPr>
    </w:p>
    <w:p w14:paraId="580D4E90" w14:textId="57B2131F" w:rsidR="00665C42" w:rsidRDefault="00665C42" w:rsidP="00D66DCF">
      <w:pPr>
        <w:spacing w:before="240" w:after="0" w:line="240" w:lineRule="auto"/>
        <w:rPr>
          <w:rFonts w:ascii="Sylfaen" w:hAnsi="Sylfaen"/>
          <w:b/>
          <w:lang w:val="ka-GE"/>
        </w:rPr>
      </w:pPr>
    </w:p>
    <w:p w14:paraId="6594607B" w14:textId="77777777" w:rsidR="00D66DCF" w:rsidRDefault="00D66DCF" w:rsidP="00D66DCF">
      <w:pPr>
        <w:spacing w:before="240" w:after="0" w:line="240" w:lineRule="auto"/>
        <w:rPr>
          <w:rFonts w:ascii="Sylfaen" w:hAnsi="Sylfaen"/>
          <w:b/>
          <w:lang w:val="ka-GE"/>
        </w:rPr>
      </w:pPr>
    </w:p>
    <w:p w14:paraId="5C637F89" w14:textId="77777777" w:rsidR="00212F2B" w:rsidRPr="007B0071" w:rsidRDefault="00212F2B" w:rsidP="009D1872">
      <w:pPr>
        <w:spacing w:before="240" w:after="0" w:line="240" w:lineRule="auto"/>
        <w:jc w:val="center"/>
        <w:rPr>
          <w:rFonts w:ascii="AcadNusx" w:hAnsi="AcadNusx"/>
          <w:b/>
        </w:rPr>
      </w:pPr>
    </w:p>
    <w:p w14:paraId="38DCEA41" w14:textId="00B5D29B" w:rsidR="00A50438" w:rsidRPr="007B0071" w:rsidRDefault="000353F8" w:rsidP="00747C17">
      <w:pPr>
        <w:spacing w:line="240" w:lineRule="auto"/>
        <w:jc w:val="both"/>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0353AF42" w14:textId="17FA5392" w:rsidR="001B055A" w:rsidRDefault="00D30223" w:rsidP="00747C17">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7B0071">
        <w:rPr>
          <w:rFonts w:ascii="Arial" w:hAnsi="Arial" w:cs="Arial"/>
        </w:rPr>
        <w:t>(GWP)</w:t>
      </w:r>
      <w:r w:rsidR="00537B01">
        <w:rPr>
          <w:rFonts w:ascii="Arial" w:hAnsi="Arial" w:cs="Arial"/>
        </w:rPr>
        <w:t xml:space="preserve"> </w:t>
      </w:r>
      <w:r w:rsidR="00537B01">
        <w:rPr>
          <w:rFonts w:ascii="Sylfaen" w:hAnsi="Sylfaen" w:cs="Arial"/>
          <w:lang w:val="ka-GE"/>
        </w:rPr>
        <w:t xml:space="preserve">აცხადებს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A13B42" w:rsidRPr="00D66DCF">
        <w:rPr>
          <w:rFonts w:ascii="Sylfaen" w:hAnsi="Sylfaen" w:cs="Sylfaen"/>
          <w:b/>
          <w:lang w:val="ka-GE"/>
        </w:rPr>
        <w:t>ტრანსფორმატორ</w:t>
      </w:r>
      <w:r w:rsidR="000E362C" w:rsidRPr="00D66DCF">
        <w:rPr>
          <w:rFonts w:ascii="Sylfaen" w:hAnsi="Sylfaen" w:cs="Sylfaen"/>
          <w:b/>
          <w:lang w:val="ka-GE"/>
        </w:rPr>
        <w:t xml:space="preserve">ების </w:t>
      </w:r>
      <w:r w:rsidR="00562C0F" w:rsidRPr="00D66DCF">
        <w:rPr>
          <w:rFonts w:ascii="Sylfaen" w:hAnsi="Sylfaen" w:cs="Sylfaen"/>
          <w:b/>
          <w:lang w:val="ka-GE"/>
        </w:rPr>
        <w:t>სარემონტო სამუშაოების შესყიდვაზე</w:t>
      </w:r>
      <w:r w:rsidR="00346C0A" w:rsidRPr="00D66DCF">
        <w:rPr>
          <w:rFonts w:ascii="Sylfaen" w:hAnsi="Sylfaen" w:cs="Sylfaen"/>
          <w:b/>
          <w:lang w:val="ka-GE"/>
        </w:rPr>
        <w:t>.</w:t>
      </w:r>
    </w:p>
    <w:p w14:paraId="1CCC16A5" w14:textId="77777777" w:rsidR="00537B01" w:rsidRPr="007B0071" w:rsidRDefault="00537B01" w:rsidP="00747C17">
      <w:pPr>
        <w:spacing w:after="0" w:line="240" w:lineRule="auto"/>
        <w:jc w:val="both"/>
        <w:rPr>
          <w:rFonts w:ascii="Sylfaen" w:hAnsi="Sylfaen" w:cs="Sylfaen"/>
          <w:b/>
          <w:bCs/>
        </w:rPr>
      </w:pPr>
    </w:p>
    <w:p w14:paraId="42C81158" w14:textId="5A36B036" w:rsidR="001B055A" w:rsidRPr="007B0071" w:rsidRDefault="000353F8" w:rsidP="00747C17">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77510408" w:rsidR="00F16E97" w:rsidRPr="007B0071" w:rsidRDefault="00A13B42" w:rsidP="00747C17">
      <w:pPr>
        <w:spacing w:after="0" w:line="240" w:lineRule="auto"/>
        <w:jc w:val="both"/>
        <w:rPr>
          <w:rFonts w:ascii="Sylfaen" w:hAnsi="Sylfaen" w:cs="Sylfaen"/>
          <w:lang w:val="ka-GE"/>
        </w:rPr>
      </w:pPr>
      <w:r>
        <w:rPr>
          <w:rFonts w:ascii="Sylfaen" w:hAnsi="Sylfaen" w:cs="Sylfaen"/>
          <w:lang w:val="ka-GE"/>
        </w:rPr>
        <w:t>ტრანსფორმატორ</w:t>
      </w:r>
      <w:r w:rsidR="00537B01">
        <w:rPr>
          <w:rFonts w:ascii="Sylfaen" w:hAnsi="Sylfaen" w:cs="Sylfaen"/>
          <w:lang w:val="ka-GE"/>
        </w:rPr>
        <w:t xml:space="preserve">ის </w:t>
      </w:r>
      <w:r w:rsidR="0044366B">
        <w:rPr>
          <w:rFonts w:ascii="Sylfaen" w:hAnsi="Sylfaen" w:cs="Sylfaen"/>
          <w:lang w:val="ka-GE"/>
        </w:rPr>
        <w:t>სარემონტო</w:t>
      </w:r>
      <w:r w:rsidR="00F16E97">
        <w:rPr>
          <w:rFonts w:ascii="Sylfaen" w:hAnsi="Sylfaen" w:cs="Sylfaen"/>
          <w:lang w:val="ka-GE"/>
        </w:rPr>
        <w:t xml:space="preserve"> </w:t>
      </w:r>
      <w:r>
        <w:rPr>
          <w:rFonts w:ascii="Sylfaen" w:hAnsi="Sylfaen" w:cs="Sylfaen"/>
          <w:lang w:val="ka-GE"/>
        </w:rPr>
        <w:t>სამუშაოები</w:t>
      </w:r>
      <w:r w:rsidR="00537B01">
        <w:rPr>
          <w:rFonts w:ascii="Sylfaen" w:hAnsi="Sylfaen" w:cs="Sylfaen"/>
          <w:lang w:val="ka-GE"/>
        </w:rPr>
        <w:t xml:space="preserve"> დანართი N2-ში მოცემული ტექნიკური მოთხოვნების შესაბამისად</w:t>
      </w:r>
      <w:r>
        <w:rPr>
          <w:rFonts w:ascii="Sylfaen" w:hAnsi="Sylfaen" w:cs="Sylfaen"/>
          <w:lang w:val="ka-GE"/>
        </w:rPr>
        <w:t xml:space="preserve"> უნდა განხორციელდეს.</w:t>
      </w:r>
    </w:p>
    <w:p w14:paraId="57581604" w14:textId="77777777" w:rsidR="00D66DCF" w:rsidRDefault="00D66DCF" w:rsidP="00D66DCF">
      <w:pPr>
        <w:spacing w:after="0" w:line="240" w:lineRule="auto"/>
        <w:jc w:val="both"/>
        <w:rPr>
          <w:rFonts w:ascii="Sylfaen" w:hAnsi="Sylfaen" w:cs="Sylfaen"/>
          <w:b/>
          <w:bCs/>
          <w:u w:val="single"/>
          <w:lang w:val="ka-GE"/>
        </w:rPr>
      </w:pPr>
    </w:p>
    <w:p w14:paraId="70CCAC29" w14:textId="6633412C" w:rsidR="00D66DCF" w:rsidRPr="00D66DCF" w:rsidRDefault="00D66DCF" w:rsidP="00D66DCF">
      <w:pPr>
        <w:spacing w:after="0" w:line="240" w:lineRule="auto"/>
        <w:jc w:val="both"/>
        <w:rPr>
          <w:rFonts w:ascii="Sylfaen" w:hAnsi="Sylfaen" w:cs="Sylfaen"/>
          <w:b/>
          <w:bCs/>
          <w:u w:val="single"/>
          <w:lang w:val="ka-GE"/>
        </w:rPr>
      </w:pPr>
      <w:r>
        <w:rPr>
          <w:rFonts w:ascii="Sylfaen" w:hAnsi="Sylfaen" w:cs="Sylfaen"/>
          <w:b/>
          <w:bCs/>
          <w:u w:val="single"/>
          <w:lang w:val="ka-GE"/>
        </w:rPr>
        <w:t>ტექნიკური დავალება</w:t>
      </w:r>
    </w:p>
    <w:p w14:paraId="2A6875DC" w14:textId="77777777" w:rsidR="00D66DCF" w:rsidRPr="00D66DCF" w:rsidRDefault="00D66DCF" w:rsidP="00D66DCF">
      <w:pPr>
        <w:spacing w:after="0" w:line="240" w:lineRule="auto"/>
        <w:jc w:val="both"/>
        <w:rPr>
          <w:rFonts w:ascii="Sylfaen" w:hAnsi="Sylfaen" w:cs="Sylfaen"/>
          <w:bCs/>
          <w:lang w:val="ka-GE"/>
        </w:rPr>
      </w:pPr>
      <w:r w:rsidRPr="00D66DCF">
        <w:rPr>
          <w:rFonts w:ascii="Sylfaen" w:hAnsi="Sylfaen" w:cs="Sylfaen"/>
          <w:bCs/>
          <w:lang w:val="ka-GE"/>
        </w:rPr>
        <w:t>ტრანსფორმატორის სარემონტო სამუშაოების ტექნიკური დავალება</w:t>
      </w:r>
    </w:p>
    <w:p w14:paraId="047E3312" w14:textId="77777777" w:rsidR="00D66DCF" w:rsidRPr="00D66DCF" w:rsidRDefault="00D66DCF" w:rsidP="00D66DCF">
      <w:pPr>
        <w:spacing w:after="0" w:line="240" w:lineRule="auto"/>
        <w:jc w:val="both"/>
        <w:rPr>
          <w:rFonts w:ascii="Sylfaen" w:hAnsi="Sylfaen" w:cs="Sylfaen"/>
          <w:bCs/>
          <w:lang w:val="ka-GE"/>
        </w:rPr>
      </w:pPr>
      <w:r w:rsidRPr="00D66DCF">
        <w:rPr>
          <w:rFonts w:ascii="Sylfaen" w:hAnsi="Sylfaen" w:cs="Sylfaen"/>
          <w:bCs/>
          <w:lang w:val="ka-GE"/>
        </w:rPr>
        <w:t>შესასყიდი სამუშაოები შედგება ქვემოთ მითითებული დავალებებისგან:</w:t>
      </w:r>
    </w:p>
    <w:p w14:paraId="73DF52C0" w14:textId="51B52AA6" w:rsidR="004F18E3" w:rsidRPr="004F18E3" w:rsidRDefault="00D66DCF" w:rsidP="004F18E3">
      <w:pPr>
        <w:spacing w:after="0" w:line="240" w:lineRule="auto"/>
        <w:jc w:val="both"/>
        <w:rPr>
          <w:rFonts w:ascii="Sylfaen" w:hAnsi="Sylfaen" w:cs="Sylfaen"/>
          <w:bCs/>
          <w:lang w:val="ka-GE"/>
        </w:rPr>
      </w:pPr>
      <w:r w:rsidRPr="00D66DCF">
        <w:rPr>
          <w:rFonts w:ascii="Sylfaen" w:hAnsi="Sylfaen" w:cs="Sylfaen"/>
          <w:bCs/>
          <w:lang w:val="ka-GE"/>
        </w:rPr>
        <w:t>1.</w:t>
      </w:r>
      <w:r w:rsidRPr="00D66DCF">
        <w:rPr>
          <w:rFonts w:ascii="Sylfaen" w:hAnsi="Sylfaen" w:cs="Sylfaen"/>
          <w:bCs/>
          <w:lang w:val="ka-GE"/>
        </w:rPr>
        <w:tab/>
      </w:r>
      <w:r w:rsidR="004F18E3" w:rsidRPr="004F18E3">
        <w:rPr>
          <w:rFonts w:ascii="Sylfaen" w:hAnsi="Sylfaen" w:cs="Sylfaen"/>
          <w:bCs/>
          <w:lang w:val="ka-GE"/>
        </w:rPr>
        <w:t>ტრანსფორმატორიდან ზეთის ჩამოსხმა</w:t>
      </w:r>
    </w:p>
    <w:p w14:paraId="597685FC"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w:t>
      </w:r>
      <w:r w:rsidRPr="004F18E3">
        <w:rPr>
          <w:rFonts w:ascii="Sylfaen" w:hAnsi="Sylfaen" w:cs="Sylfaen"/>
          <w:bCs/>
          <w:lang w:val="ka-GE"/>
        </w:rPr>
        <w:tab/>
        <w:t>რაფინირებული ზეთის ტრანსფორმატორში ჩასხმა</w:t>
      </w:r>
    </w:p>
    <w:p w14:paraId="32FF06AA"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w:t>
      </w:r>
      <w:r w:rsidRPr="004F18E3">
        <w:rPr>
          <w:rFonts w:ascii="Sylfaen" w:hAnsi="Sylfaen" w:cs="Sylfaen"/>
          <w:bCs/>
          <w:lang w:val="ka-GE"/>
        </w:rPr>
        <w:tab/>
        <w:t>ტრანსფორმატორის დაშლა კრიშის მოხსნა</w:t>
      </w:r>
    </w:p>
    <w:p w14:paraId="7CAF73BB"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4</w:t>
      </w:r>
      <w:r w:rsidRPr="004F18E3">
        <w:rPr>
          <w:rFonts w:ascii="Sylfaen" w:hAnsi="Sylfaen" w:cs="Sylfaen"/>
          <w:bCs/>
          <w:lang w:val="ka-GE"/>
        </w:rPr>
        <w:tab/>
        <w:t>ტრანსფორმატორის აწყობა კრიშის დაგება</w:t>
      </w:r>
    </w:p>
    <w:p w14:paraId="71F7D42D"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5</w:t>
      </w:r>
      <w:r w:rsidRPr="004F18E3">
        <w:rPr>
          <w:rFonts w:ascii="Sylfaen" w:hAnsi="Sylfaen" w:cs="Sylfaen"/>
          <w:bCs/>
          <w:lang w:val="ka-GE"/>
        </w:rPr>
        <w:tab/>
        <w:t>ტრანსფორმატორის გულანის ამოღება</w:t>
      </w:r>
    </w:p>
    <w:p w14:paraId="4B93BD4E"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6</w:t>
      </w:r>
      <w:r w:rsidRPr="004F18E3">
        <w:rPr>
          <w:rFonts w:ascii="Sylfaen" w:hAnsi="Sylfaen" w:cs="Sylfaen"/>
          <w:bCs/>
          <w:lang w:val="ka-GE"/>
        </w:rPr>
        <w:tab/>
        <w:t>ტრანსფორმატორის გულანის გარეცხვა</w:t>
      </w:r>
    </w:p>
    <w:p w14:paraId="7DD23605"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7</w:t>
      </w:r>
      <w:r w:rsidRPr="004F18E3">
        <w:rPr>
          <w:rFonts w:ascii="Sylfaen" w:hAnsi="Sylfaen" w:cs="Sylfaen"/>
          <w:bCs/>
          <w:lang w:val="ka-GE"/>
        </w:rPr>
        <w:tab/>
        <w:t>ტრანსფორმატორის გულანის გაშრობა</w:t>
      </w:r>
    </w:p>
    <w:p w14:paraId="046F521C"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8</w:t>
      </w:r>
      <w:r w:rsidRPr="004F18E3">
        <w:rPr>
          <w:rFonts w:ascii="Sylfaen" w:hAnsi="Sylfaen" w:cs="Sylfaen"/>
          <w:bCs/>
          <w:lang w:val="ka-GE"/>
        </w:rPr>
        <w:tab/>
        <w:t>მაღალი ძაბვის ამომყავნის შეცვლა ახლით</w:t>
      </w:r>
    </w:p>
    <w:p w14:paraId="3DADAC0D"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9</w:t>
      </w:r>
      <w:r w:rsidRPr="004F18E3">
        <w:rPr>
          <w:rFonts w:ascii="Sylfaen" w:hAnsi="Sylfaen" w:cs="Sylfaen"/>
          <w:bCs/>
          <w:lang w:val="ka-GE"/>
        </w:rPr>
        <w:tab/>
        <w:t>დაბალი ძაბვის ამომყავნის შეცვლა ახლით</w:t>
      </w:r>
    </w:p>
    <w:p w14:paraId="4AAE4B2F"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0</w:t>
      </w:r>
      <w:r w:rsidRPr="004F18E3">
        <w:rPr>
          <w:rFonts w:ascii="Sylfaen" w:hAnsi="Sylfaen" w:cs="Sylfaen"/>
          <w:bCs/>
          <w:lang w:val="ka-GE"/>
        </w:rPr>
        <w:tab/>
        <w:t>მაღალი ძაბვის იზოლატორის შეცვლა</w:t>
      </w:r>
    </w:p>
    <w:p w14:paraId="1B872976"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1</w:t>
      </w:r>
      <w:r w:rsidRPr="004F18E3">
        <w:rPr>
          <w:rFonts w:ascii="Sylfaen" w:hAnsi="Sylfaen" w:cs="Sylfaen"/>
          <w:bCs/>
          <w:lang w:val="ka-GE"/>
        </w:rPr>
        <w:tab/>
        <w:t>დაბალი ძაბვის იზოლატორის შეცვლა</w:t>
      </w:r>
    </w:p>
    <w:p w14:paraId="2B4E501C"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2</w:t>
      </w:r>
      <w:r w:rsidRPr="004F18E3">
        <w:rPr>
          <w:rFonts w:ascii="Sylfaen" w:hAnsi="Sylfaen" w:cs="Sylfaen"/>
          <w:bCs/>
          <w:lang w:val="ka-GE"/>
        </w:rPr>
        <w:tab/>
        <w:t>ტრანსფორმატორის ბაკის გარეცხვა</w:t>
      </w:r>
    </w:p>
    <w:p w14:paraId="76641D82"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3</w:t>
      </w:r>
      <w:r w:rsidRPr="004F18E3">
        <w:rPr>
          <w:rFonts w:ascii="Sylfaen" w:hAnsi="Sylfaen" w:cs="Sylfaen"/>
          <w:bCs/>
          <w:lang w:val="ka-GE"/>
        </w:rPr>
        <w:tab/>
        <w:t>ტრანსფორმატორის ბაკის შეღებვა</w:t>
      </w:r>
    </w:p>
    <w:p w14:paraId="79CCEE2C"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4</w:t>
      </w:r>
      <w:r w:rsidRPr="004F18E3">
        <w:rPr>
          <w:rFonts w:ascii="Sylfaen" w:hAnsi="Sylfaen" w:cs="Sylfaen"/>
          <w:bCs/>
          <w:lang w:val="ka-GE"/>
        </w:rPr>
        <w:tab/>
        <w:t>მაღალი ძაბვის რეგულატორის შეცვლა</w:t>
      </w:r>
    </w:p>
    <w:p w14:paraId="45DA0831"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5</w:t>
      </w:r>
      <w:r w:rsidRPr="004F18E3">
        <w:rPr>
          <w:rFonts w:ascii="Sylfaen" w:hAnsi="Sylfaen" w:cs="Sylfaen"/>
          <w:bCs/>
          <w:lang w:val="ka-GE"/>
        </w:rPr>
        <w:tab/>
        <w:t>რეზინის საფენების შეცვლა</w:t>
      </w:r>
    </w:p>
    <w:p w14:paraId="58792387"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6</w:t>
      </w:r>
      <w:r w:rsidRPr="004F18E3">
        <w:rPr>
          <w:rFonts w:ascii="Sylfaen" w:hAnsi="Sylfaen" w:cs="Sylfaen"/>
          <w:bCs/>
          <w:lang w:val="ka-GE"/>
        </w:rPr>
        <w:tab/>
        <w:t>მაღალი ძაბვის გრაგნილის შეცვლა (ახლის დახვევა)</w:t>
      </w:r>
    </w:p>
    <w:p w14:paraId="3A54E92E"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7</w:t>
      </w:r>
      <w:r w:rsidRPr="004F18E3">
        <w:rPr>
          <w:rFonts w:ascii="Sylfaen" w:hAnsi="Sylfaen" w:cs="Sylfaen"/>
          <w:bCs/>
          <w:lang w:val="ka-GE"/>
        </w:rPr>
        <w:tab/>
        <w:t>ტრანსფორმატორის ზეთის შეცვლა (ახლით)</w:t>
      </w:r>
    </w:p>
    <w:p w14:paraId="66825C34"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8</w:t>
      </w:r>
      <w:r w:rsidRPr="004F18E3">
        <w:rPr>
          <w:rFonts w:ascii="Sylfaen" w:hAnsi="Sylfaen" w:cs="Sylfaen"/>
          <w:bCs/>
          <w:lang w:val="ka-GE"/>
        </w:rPr>
        <w:tab/>
        <w:t>სატრანსფორმატორო ზეთის დამატება მეორადი</w:t>
      </w:r>
    </w:p>
    <w:p w14:paraId="32183692"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19</w:t>
      </w:r>
      <w:r w:rsidRPr="004F18E3">
        <w:rPr>
          <w:rFonts w:ascii="Sylfaen" w:hAnsi="Sylfaen" w:cs="Sylfaen"/>
          <w:bCs/>
          <w:lang w:val="ka-GE"/>
        </w:rPr>
        <w:tab/>
        <w:t>ტრანსფორმატორის მონტაჟი და დემონტაჟი</w:t>
      </w:r>
    </w:p>
    <w:p w14:paraId="65F2464B"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0</w:t>
      </w:r>
      <w:r w:rsidRPr="004F18E3">
        <w:rPr>
          <w:rFonts w:ascii="Sylfaen" w:hAnsi="Sylfaen" w:cs="Sylfaen"/>
          <w:bCs/>
          <w:lang w:val="ka-GE"/>
        </w:rPr>
        <w:tab/>
        <w:t>ტრანსფორმატორის ლაბორატორიული შემოწმება (ომური წინააღმდეგობა იზოლაცია კოეფიციენტი) გარემონტებამდე</w:t>
      </w:r>
    </w:p>
    <w:p w14:paraId="1A7FA17C"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1</w:t>
      </w:r>
      <w:r w:rsidRPr="004F18E3">
        <w:rPr>
          <w:rFonts w:ascii="Sylfaen" w:hAnsi="Sylfaen" w:cs="Sylfaen"/>
          <w:bCs/>
          <w:lang w:val="ka-GE"/>
        </w:rPr>
        <w:tab/>
        <w:t>ტრანსფორმატორის ლაბორატორიული შემოწმება (ომური წინააღმდეგობა იზოლაცია კოეფიციენტი) გარემონტების შემდეგ</w:t>
      </w:r>
    </w:p>
    <w:p w14:paraId="2D62DDA7"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2</w:t>
      </w:r>
      <w:r w:rsidRPr="004F18E3">
        <w:rPr>
          <w:rFonts w:ascii="Sylfaen" w:hAnsi="Sylfaen" w:cs="Sylfaen"/>
          <w:bCs/>
          <w:lang w:val="ka-GE"/>
        </w:rPr>
        <w:tab/>
        <w:t>სატრანსფორმატორო ზეთის გაწმენდა ქიმიური მინარევებიდან (მჟავური და ნახშირის მინარევებიდან)</w:t>
      </w:r>
    </w:p>
    <w:p w14:paraId="44DE0DB5"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3</w:t>
      </w:r>
      <w:r w:rsidRPr="004F18E3">
        <w:rPr>
          <w:rFonts w:ascii="Sylfaen" w:hAnsi="Sylfaen" w:cs="Sylfaen"/>
          <w:bCs/>
          <w:lang w:val="ka-GE"/>
        </w:rPr>
        <w:tab/>
        <w:t>ზეთის ქიმიური ანალიზი (მჟავური რიცხვები, წყალში ხსნადი მჟავები და გამრღვევი ძაბვა) გარემონტამდე</w:t>
      </w:r>
    </w:p>
    <w:p w14:paraId="15C0C1E2"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4</w:t>
      </w:r>
      <w:r w:rsidRPr="004F18E3">
        <w:rPr>
          <w:rFonts w:ascii="Sylfaen" w:hAnsi="Sylfaen" w:cs="Sylfaen"/>
          <w:bCs/>
          <w:lang w:val="ka-GE"/>
        </w:rPr>
        <w:tab/>
        <w:t>ზეთის ქიმიური ანალიზი (მჟავური რიცხვები, წყალში ხსნადი მჟავები და გამრღვევი ძაბვა) გარემონტების შემდეგ</w:t>
      </w:r>
    </w:p>
    <w:p w14:paraId="1EDAA883"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5</w:t>
      </w:r>
      <w:r w:rsidRPr="004F18E3">
        <w:rPr>
          <w:rFonts w:ascii="Sylfaen" w:hAnsi="Sylfaen" w:cs="Sylfaen"/>
          <w:bCs/>
          <w:lang w:val="ka-GE"/>
        </w:rPr>
        <w:tab/>
        <w:t>ტრანსფორმატორის ტრანსპორტირება წაღება-წამოღება</w:t>
      </w:r>
    </w:p>
    <w:p w14:paraId="457F5FEA"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6</w:t>
      </w:r>
      <w:r w:rsidRPr="004F18E3">
        <w:rPr>
          <w:rFonts w:ascii="Sylfaen" w:hAnsi="Sylfaen" w:cs="Sylfaen"/>
          <w:bCs/>
          <w:lang w:val="ka-GE"/>
        </w:rPr>
        <w:tab/>
        <w:t>რემონტის პერიოდში ალტერნატიული ტრანსფორმატორის დამონტაჟება</w:t>
      </w:r>
    </w:p>
    <w:p w14:paraId="428F61EF"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7</w:t>
      </w:r>
      <w:r w:rsidRPr="004F18E3">
        <w:rPr>
          <w:rFonts w:ascii="Sylfaen" w:hAnsi="Sylfaen" w:cs="Sylfaen"/>
          <w:bCs/>
          <w:lang w:val="ka-GE"/>
        </w:rPr>
        <w:tab/>
        <w:t>სატრანსფორმატორო ზეთის ანალიზი შეკეთებამდე</w:t>
      </w:r>
    </w:p>
    <w:p w14:paraId="11ACE412"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8</w:t>
      </w:r>
      <w:r w:rsidRPr="004F18E3">
        <w:rPr>
          <w:rFonts w:ascii="Sylfaen" w:hAnsi="Sylfaen" w:cs="Sylfaen"/>
          <w:bCs/>
          <w:lang w:val="ka-GE"/>
        </w:rPr>
        <w:tab/>
        <w:t>ტრანსფორმატორზე კაბელების (სალტეების) და დამიწების კონტურის ჩახსნა, გამოღება და დატვირთვა ავტომანქანაზე</w:t>
      </w:r>
    </w:p>
    <w:p w14:paraId="30B63CA3"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29</w:t>
      </w:r>
      <w:r w:rsidRPr="004F18E3">
        <w:rPr>
          <w:rFonts w:ascii="Sylfaen" w:hAnsi="Sylfaen" w:cs="Sylfaen"/>
          <w:bCs/>
          <w:lang w:val="ka-GE"/>
        </w:rPr>
        <w:tab/>
        <w:t>ტრანსფორმატორის ტრანსპორტირება სარემონტო უბნამდე</w:t>
      </w:r>
    </w:p>
    <w:p w14:paraId="5A411899"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0</w:t>
      </w:r>
      <w:r w:rsidRPr="004F18E3">
        <w:rPr>
          <w:rFonts w:ascii="Sylfaen" w:hAnsi="Sylfaen" w:cs="Sylfaen"/>
          <w:bCs/>
          <w:lang w:val="ka-GE"/>
        </w:rPr>
        <w:tab/>
        <w:t>ტრანსფორმატორის ტრანსპორტირება სარეკონტო უბნიდან დაყენების ადგილამდე</w:t>
      </w:r>
    </w:p>
    <w:p w14:paraId="0E598831"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lastRenderedPageBreak/>
        <w:t>31</w:t>
      </w:r>
      <w:r w:rsidRPr="004F18E3">
        <w:rPr>
          <w:rFonts w:ascii="Sylfaen" w:hAnsi="Sylfaen" w:cs="Sylfaen"/>
          <w:bCs/>
          <w:lang w:val="ka-GE"/>
        </w:rPr>
        <w:tab/>
        <w:t>ტრანსფორმატორის გამაფართოვებლის მოხსნა, საბურავის გათავისუფლება, იზოლატორების მოხსნა</w:t>
      </w:r>
    </w:p>
    <w:p w14:paraId="1BCA74C7"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2</w:t>
      </w:r>
      <w:r w:rsidRPr="004F18E3">
        <w:rPr>
          <w:rFonts w:ascii="Sylfaen" w:hAnsi="Sylfaen" w:cs="Sylfaen"/>
          <w:bCs/>
          <w:lang w:val="ka-GE"/>
        </w:rPr>
        <w:tab/>
        <w:t>ტრანსფორმატორიდან აქტიური ნაწილის ამოღება და გარეცხვა</w:t>
      </w:r>
    </w:p>
    <w:p w14:paraId="40EEB9E1"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3</w:t>
      </w:r>
      <w:r w:rsidRPr="004F18E3">
        <w:rPr>
          <w:rFonts w:ascii="Sylfaen" w:hAnsi="Sylfaen" w:cs="Sylfaen"/>
          <w:bCs/>
          <w:lang w:val="ka-GE"/>
        </w:rPr>
        <w:tab/>
        <w:t>ტრანსფორმატორის ავზის გაწმენდა-გარეცხვა ცხელი ზეთით</w:t>
      </w:r>
    </w:p>
    <w:p w14:paraId="215DC06F"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4</w:t>
      </w:r>
      <w:r w:rsidRPr="004F18E3">
        <w:rPr>
          <w:rFonts w:ascii="Sylfaen" w:hAnsi="Sylfaen" w:cs="Sylfaen"/>
          <w:bCs/>
          <w:lang w:val="ka-GE"/>
        </w:rPr>
        <w:tab/>
        <w:t>ტრანსფორმატორის გამაფართოვებლის გაწმენდა-გარეცხვა ცხელი ზეთით</w:t>
      </w:r>
    </w:p>
    <w:p w14:paraId="24AC380B"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5</w:t>
      </w:r>
      <w:r w:rsidRPr="004F18E3">
        <w:rPr>
          <w:rFonts w:ascii="Sylfaen" w:hAnsi="Sylfaen" w:cs="Sylfaen"/>
          <w:bCs/>
          <w:lang w:val="ka-GE"/>
        </w:rPr>
        <w:tab/>
        <w:t>მაგნიტოგამტარის ზედა უღელის დაშლა</w:t>
      </w:r>
    </w:p>
    <w:p w14:paraId="7DEED00A"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6</w:t>
      </w:r>
      <w:r w:rsidRPr="004F18E3">
        <w:rPr>
          <w:rFonts w:ascii="Sylfaen" w:hAnsi="Sylfaen" w:cs="Sylfaen"/>
          <w:bCs/>
          <w:lang w:val="ka-GE"/>
        </w:rPr>
        <w:tab/>
        <w:t>დაზიანე</w:t>
      </w:r>
      <w:bookmarkStart w:id="0" w:name="_GoBack"/>
      <w:bookmarkEnd w:id="0"/>
      <w:r w:rsidRPr="004F18E3">
        <w:rPr>
          <w:rFonts w:ascii="Sylfaen" w:hAnsi="Sylfaen" w:cs="Sylfaen"/>
          <w:bCs/>
          <w:lang w:val="ka-GE"/>
        </w:rPr>
        <w:t>ბული გრგნილის ამოღება, ახალი გრაგნილის დახვევა, დაჩადგმა, გამომყვანების შედუღება 1 გრაგნილის შემთხვევაში 2 გრაგნილის შემთხვევაში 3 გრაგნილისშემთხხვევაში</w:t>
      </w:r>
    </w:p>
    <w:p w14:paraId="4DB00BDD"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7</w:t>
      </w:r>
      <w:r w:rsidRPr="004F18E3">
        <w:rPr>
          <w:rFonts w:ascii="Sylfaen" w:hAnsi="Sylfaen" w:cs="Sylfaen"/>
          <w:bCs/>
          <w:lang w:val="ka-GE"/>
        </w:rPr>
        <w:tab/>
        <w:t>მაგნიტოგამტარის ზედა უღელის აწყობა</w:t>
      </w:r>
    </w:p>
    <w:p w14:paraId="75C3FD6A"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8</w:t>
      </w:r>
      <w:r w:rsidRPr="004F18E3">
        <w:rPr>
          <w:rFonts w:ascii="Sylfaen" w:hAnsi="Sylfaen" w:cs="Sylfaen"/>
          <w:bCs/>
          <w:lang w:val="ka-GE"/>
        </w:rPr>
        <w:tab/>
        <w:t>აქტიური ნაწილის შრობა</w:t>
      </w:r>
    </w:p>
    <w:p w14:paraId="7ADDCD6E"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39</w:t>
      </w:r>
      <w:r w:rsidRPr="004F18E3">
        <w:rPr>
          <w:rFonts w:ascii="Sylfaen" w:hAnsi="Sylfaen" w:cs="Sylfaen"/>
          <w:bCs/>
          <w:lang w:val="ka-GE"/>
        </w:rPr>
        <w:tab/>
        <w:t>მაგნიტოგამტარის და გრგნილების დაწნეხვა ნორმის ფარგლებში ფიქსარების გადაჟერით</w:t>
      </w:r>
    </w:p>
    <w:p w14:paraId="2A1EF3F7"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40</w:t>
      </w:r>
      <w:r w:rsidRPr="004F18E3">
        <w:rPr>
          <w:rFonts w:ascii="Sylfaen" w:hAnsi="Sylfaen" w:cs="Sylfaen"/>
          <w:bCs/>
          <w:lang w:val="ka-GE"/>
        </w:rPr>
        <w:tab/>
        <w:t>ტრანსფორმატორში აქტიური ნაწილის ჩადგმა, პერიმეტრის ზეთმედეგი საფენის შეცვლა, სახურავის დაყენება და ჭანჭიკების გადაჭერა პერიმეტრზე, გამაფართოვებლის მონტაჟი</w:t>
      </w:r>
    </w:p>
    <w:p w14:paraId="00822014"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41</w:t>
      </w:r>
      <w:r w:rsidRPr="004F18E3">
        <w:rPr>
          <w:rFonts w:ascii="Sylfaen" w:hAnsi="Sylfaen" w:cs="Sylfaen"/>
          <w:bCs/>
          <w:lang w:val="ka-GE"/>
        </w:rPr>
        <w:tab/>
        <w:t>ყელა ზეთმედეგი საფენების და დაზიანებული იზოლიატორის შეცვლით</w:t>
      </w:r>
    </w:p>
    <w:p w14:paraId="1B154E79"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42</w:t>
      </w:r>
      <w:r w:rsidRPr="004F18E3">
        <w:rPr>
          <w:rFonts w:ascii="Sylfaen" w:hAnsi="Sylfaen" w:cs="Sylfaen"/>
          <w:bCs/>
          <w:lang w:val="ka-GE"/>
        </w:rPr>
        <w:tab/>
        <w:t>სატრანსფორმატორო ზეთის დეგაზაცია, შრობა, მექანიკური მინარევებისგან გაწმენდა და ტრანსფორმატორში ჩასხმა</w:t>
      </w:r>
    </w:p>
    <w:p w14:paraId="1B703C12"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43</w:t>
      </w:r>
      <w:r w:rsidRPr="004F18E3">
        <w:rPr>
          <w:rFonts w:ascii="Sylfaen" w:hAnsi="Sylfaen" w:cs="Sylfaen"/>
          <w:bCs/>
          <w:lang w:val="ka-GE"/>
        </w:rPr>
        <w:tab/>
        <w:t xml:space="preserve">სატრანსფორმატორო ზეთის ანალიზი შეკეთების შემდეგ </w:t>
      </w:r>
    </w:p>
    <w:p w14:paraId="3BBD41CA" w14:textId="77777777" w:rsidR="004F18E3" w:rsidRPr="004F18E3" w:rsidRDefault="004F18E3" w:rsidP="004F18E3">
      <w:pPr>
        <w:spacing w:after="0" w:line="240" w:lineRule="auto"/>
        <w:jc w:val="both"/>
        <w:rPr>
          <w:rFonts w:ascii="Sylfaen" w:hAnsi="Sylfaen" w:cs="Sylfaen"/>
          <w:bCs/>
          <w:lang w:val="ka-GE"/>
        </w:rPr>
      </w:pPr>
      <w:r w:rsidRPr="004F18E3">
        <w:rPr>
          <w:rFonts w:ascii="Sylfaen" w:hAnsi="Sylfaen" w:cs="Sylfaen"/>
          <w:bCs/>
          <w:lang w:val="ka-GE"/>
        </w:rPr>
        <w:t>44</w:t>
      </w:r>
      <w:r w:rsidRPr="004F18E3">
        <w:rPr>
          <w:rFonts w:ascii="Sylfaen" w:hAnsi="Sylfaen" w:cs="Sylfaen"/>
          <w:bCs/>
          <w:lang w:val="ka-GE"/>
        </w:rPr>
        <w:tab/>
        <w:t>ტრანსფორმატორის შეღებვა</w:t>
      </w:r>
    </w:p>
    <w:p w14:paraId="165BD005" w14:textId="495F367B" w:rsidR="00D66DCF" w:rsidRPr="00D66DCF" w:rsidRDefault="004F18E3" w:rsidP="004F18E3">
      <w:pPr>
        <w:spacing w:after="0" w:line="240" w:lineRule="auto"/>
        <w:jc w:val="both"/>
        <w:rPr>
          <w:rFonts w:ascii="Sylfaen" w:hAnsi="Sylfaen" w:cs="Sylfaen"/>
          <w:bCs/>
          <w:lang w:val="ka-GE"/>
        </w:rPr>
      </w:pPr>
      <w:r w:rsidRPr="004F18E3">
        <w:rPr>
          <w:rFonts w:ascii="Sylfaen" w:hAnsi="Sylfaen" w:cs="Sylfaen"/>
          <w:bCs/>
          <w:lang w:val="ka-GE"/>
        </w:rPr>
        <w:t>45</w:t>
      </w:r>
      <w:r w:rsidRPr="004F18E3">
        <w:rPr>
          <w:rFonts w:ascii="Sylfaen" w:hAnsi="Sylfaen" w:cs="Sylfaen"/>
          <w:bCs/>
          <w:lang w:val="ka-GE"/>
        </w:rPr>
        <w:tab/>
        <w:t>ელექტროენერგიის დროებითი კვებისთვის დამონტაჟებული შემსრულებლის კუთვნილი ტრანსფორმატორის დღიური საფასური</w:t>
      </w:r>
    </w:p>
    <w:p w14:paraId="71A32439" w14:textId="46F356DF" w:rsidR="00F3662E" w:rsidRPr="00896FDC" w:rsidRDefault="00F3662E" w:rsidP="00747C17">
      <w:pPr>
        <w:spacing w:after="0" w:line="240" w:lineRule="auto"/>
        <w:jc w:val="both"/>
        <w:rPr>
          <w:rFonts w:ascii="Sylfaen" w:hAnsi="Sylfaen" w:cs="Sylfaen"/>
          <w:b/>
          <w:bCs/>
          <w:lang w:val="ka-GE"/>
        </w:rPr>
      </w:pPr>
    </w:p>
    <w:p w14:paraId="1B89961A" w14:textId="194B491D" w:rsidR="00F90B03" w:rsidRDefault="008C0A74" w:rsidP="00747C17">
      <w:pPr>
        <w:spacing w:line="240" w:lineRule="auto"/>
        <w:jc w:val="both"/>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262C895C" w14:textId="132AE008" w:rsidR="00346C0A" w:rsidRPr="00450E1E" w:rsidRDefault="00537B01" w:rsidP="00747C17">
      <w:pPr>
        <w:spacing w:line="240" w:lineRule="auto"/>
        <w:jc w:val="both"/>
        <w:rPr>
          <w:rFonts w:ascii="Sylfaen" w:hAnsi="Sylfaen"/>
          <w:lang w:val="ka-GE"/>
        </w:rPr>
      </w:pPr>
      <w:r w:rsidRPr="00450E1E">
        <w:rPr>
          <w:rFonts w:ascii="Sylfaen" w:hAnsi="Sylfaen"/>
          <w:lang w:val="ka-GE"/>
        </w:rPr>
        <w:t>-</w:t>
      </w:r>
      <w:r w:rsidR="00346C0A" w:rsidRPr="00450E1E">
        <w:rPr>
          <w:rFonts w:ascii="Sylfaen" w:hAnsi="Sylfaen"/>
          <w:lang w:val="ka-GE"/>
        </w:rPr>
        <w:t xml:space="preserve">ტენდერში მონაწილე კომპანიის უნდა გააჩნდეს შესაბამისი აკრედიტაციის სერთიფიკატი, ტრანსფორმატორების </w:t>
      </w:r>
      <w:r w:rsidR="00376DD7" w:rsidRPr="00450E1E">
        <w:rPr>
          <w:rFonts w:ascii="Sylfaen" w:hAnsi="Sylfaen"/>
          <w:lang w:val="ka-GE"/>
        </w:rPr>
        <w:t xml:space="preserve">ტესტირების </w:t>
      </w:r>
      <w:r w:rsidR="00346C0A" w:rsidRPr="00450E1E">
        <w:rPr>
          <w:rFonts w:ascii="Sylfaen" w:hAnsi="Sylfaen"/>
          <w:lang w:val="ka-GE"/>
        </w:rPr>
        <w:t>განხორიცელების შესაძლებლობაზე;</w:t>
      </w:r>
    </w:p>
    <w:p w14:paraId="7840AE01" w14:textId="569C6CC2" w:rsidR="00537B01" w:rsidRDefault="00346C0A" w:rsidP="00747C17">
      <w:pPr>
        <w:spacing w:line="240" w:lineRule="auto"/>
        <w:jc w:val="both"/>
        <w:rPr>
          <w:rFonts w:ascii="Sylfaen" w:hAnsi="Sylfaen"/>
          <w:lang w:val="ka-GE"/>
        </w:rPr>
      </w:pPr>
      <w:r w:rsidRPr="00450E1E">
        <w:rPr>
          <w:rFonts w:ascii="Sylfaen" w:hAnsi="Sylfaen"/>
          <w:lang w:val="ka-GE"/>
        </w:rPr>
        <w:t>-</w:t>
      </w:r>
      <w:r w:rsidR="00DA7FC2" w:rsidRPr="00450E1E">
        <w:rPr>
          <w:rFonts w:ascii="Sylfaen" w:hAnsi="Sylfaen"/>
          <w:lang w:val="ka-GE"/>
        </w:rPr>
        <w:t xml:space="preserve">დამატებითი მოთხოვნის გათვალისწინებით, დამკვეთის წარმომადგენელი უფლებამოსილია დაესწროს </w:t>
      </w:r>
      <w:r w:rsidR="00FF144D" w:rsidRPr="00450E1E">
        <w:rPr>
          <w:rFonts w:ascii="Sylfaen" w:hAnsi="Sylfaen"/>
          <w:lang w:val="ka-GE"/>
        </w:rPr>
        <w:t>ტრანსფორმატორის რემონტის პროცესს.</w:t>
      </w:r>
      <w:r w:rsidR="00DA7FC2" w:rsidRPr="00450E1E">
        <w:rPr>
          <w:rFonts w:ascii="Sylfaen" w:hAnsi="Sylfaen"/>
          <w:lang w:val="ka-GE"/>
        </w:rPr>
        <w:t xml:space="preserve"> </w:t>
      </w:r>
      <w:r w:rsidR="00FF144D" w:rsidRPr="00450E1E">
        <w:rPr>
          <w:rFonts w:ascii="Sylfaen" w:hAnsi="Sylfaen"/>
          <w:lang w:val="ka-GE"/>
        </w:rPr>
        <w:t>თუ ტრნასფორმატორის რემონტის (გახსნის) პროცესში გამოვლინდა რაიმე სახის მძიმე დაზიანება</w:t>
      </w:r>
      <w:r w:rsidR="009E4DCE" w:rsidRPr="00450E1E">
        <w:rPr>
          <w:rFonts w:ascii="Sylfaen" w:hAnsi="Sylfaen"/>
          <w:lang w:val="ka-GE"/>
        </w:rPr>
        <w:t>, კომპანიის თანამშრომლის მითითების შემდგომ კონტრაქტორმა უნდა შეწყვიტოს</w:t>
      </w:r>
      <w:r w:rsidR="004F05B1" w:rsidRPr="00450E1E">
        <w:rPr>
          <w:rFonts w:ascii="Sylfaen" w:hAnsi="Sylfaen"/>
          <w:lang w:val="ka-GE"/>
        </w:rPr>
        <w:t xml:space="preserve"> მუშაობა და შესაბამისად კონტრაქტორს უნდა </w:t>
      </w:r>
      <w:r w:rsidR="009E4DCE" w:rsidRPr="00450E1E">
        <w:rPr>
          <w:rFonts w:ascii="Sylfaen" w:hAnsi="Sylfaen"/>
          <w:lang w:val="ka-GE"/>
        </w:rPr>
        <w:t>აუნაზღაურდეს მხოლოდ ფაქტობრივად შესრულებული სამუშაოს ღირებულება.</w:t>
      </w:r>
    </w:p>
    <w:p w14:paraId="4A052C70" w14:textId="3D51F390" w:rsidR="00D66DCF" w:rsidRPr="00450E1E" w:rsidRDefault="00D66DCF" w:rsidP="00747C17">
      <w:pPr>
        <w:spacing w:line="240" w:lineRule="auto"/>
        <w:jc w:val="both"/>
        <w:rPr>
          <w:rFonts w:ascii="Sylfaen" w:hAnsi="Sylfaen"/>
          <w:lang w:val="ka-GE"/>
        </w:rPr>
      </w:pPr>
      <w:r>
        <w:rPr>
          <w:rFonts w:ascii="Sylfaen" w:hAnsi="Sylfaen"/>
          <w:lang w:val="ka-GE"/>
        </w:rPr>
        <w:t>- ტენდერში მონაწილე პრეტენდენტმა უნდა შემოგვთავაზოს გარანტია გაწეულ მომსახურებაზე მინიმუმ 1 წელი.</w:t>
      </w:r>
    </w:p>
    <w:p w14:paraId="24311423" w14:textId="6BF8BA3F" w:rsidR="00387591" w:rsidRPr="007B0071" w:rsidRDefault="00950D10" w:rsidP="00747C17">
      <w:pPr>
        <w:spacing w:line="240" w:lineRule="auto"/>
        <w:jc w:val="both"/>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30CB6A70" w:rsidR="00D527CB" w:rsidRDefault="00D527CB" w:rsidP="00747C17">
      <w:pPr>
        <w:spacing w:line="240" w:lineRule="auto"/>
        <w:jc w:val="both"/>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Pr="00896FDC">
        <w:rPr>
          <w:rFonts w:ascii="Verdana" w:hAnsi="Verdana"/>
          <w:color w:val="222222"/>
          <w:shd w:val="clear" w:color="auto" w:fill="FFFFFF"/>
          <w:lang w:val="ka-GE"/>
        </w:rPr>
        <w:t xml:space="preserve"> </w:t>
      </w:r>
      <w:r w:rsidR="00594CCB">
        <w:rPr>
          <w:rFonts w:ascii="Sylfaen" w:hAnsi="Sylfaen" w:cs="Sylfaen"/>
          <w:color w:val="222222"/>
          <w:shd w:val="clear" w:color="auto" w:fill="FFFFFF"/>
          <w:lang w:val="ka-GE"/>
        </w:rPr>
        <w:t>დანართი N1-ში მოცემული</w:t>
      </w:r>
      <w:r w:rsidR="00762943">
        <w:rPr>
          <w:rFonts w:ascii="Sylfaen" w:hAnsi="Sylfaen" w:cs="Sylfaen"/>
          <w:color w:val="222222"/>
          <w:shd w:val="clear" w:color="auto" w:fill="FFFFFF"/>
          <w:lang w:val="ka-GE"/>
        </w:rPr>
        <w:t xml:space="preserve"> ფასებით ცხრილის შესაბამისად</w:t>
      </w:r>
      <w:r w:rsidRPr="007B0071">
        <w:rPr>
          <w:rFonts w:ascii="Sylfaen" w:hAnsi="Sylfaen" w:cs="Sylfaen"/>
          <w:color w:val="222222"/>
          <w:shd w:val="clear" w:color="auto" w:fill="FFFFFF"/>
          <w:lang w:val="ka-GE"/>
        </w:rPr>
        <w:t>.</w:t>
      </w:r>
    </w:p>
    <w:p w14:paraId="5FEF6B21" w14:textId="2D6D9550" w:rsidR="008C04FA" w:rsidRPr="00272EB2" w:rsidRDefault="00387591" w:rsidP="00747C17">
      <w:pPr>
        <w:spacing w:line="240" w:lineRule="auto"/>
        <w:jc w:val="both"/>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w:t>
      </w:r>
      <w:r w:rsidR="00A13B42">
        <w:rPr>
          <w:rFonts w:ascii="Sylfaen" w:hAnsi="Sylfaen"/>
          <w:b/>
          <w:lang w:val="ka-GE"/>
        </w:rPr>
        <w:t xml:space="preserve"> </w:t>
      </w:r>
      <w:r w:rsidR="003657A5" w:rsidRPr="00272EB2">
        <w:rPr>
          <w:rFonts w:ascii="Sylfaen" w:hAnsi="Sylfaen"/>
          <w:b/>
          <w:lang w:val="ka-GE"/>
        </w:rPr>
        <w:t>(ხელშეკრულების) ვადა</w:t>
      </w:r>
    </w:p>
    <w:p w14:paraId="21CEDCF0" w14:textId="363DE9E9" w:rsidR="00F90B03" w:rsidRDefault="00A13B42" w:rsidP="00212F2B">
      <w:pPr>
        <w:spacing w:after="0" w:line="240" w:lineRule="auto"/>
        <w:jc w:val="both"/>
        <w:rPr>
          <w:rFonts w:ascii="Sylfaen" w:hAnsi="Sylfaen" w:cs="Sylfaen"/>
          <w:lang w:val="ka-GE"/>
        </w:rPr>
      </w:pPr>
      <w:r>
        <w:rPr>
          <w:rFonts w:ascii="Sylfaen" w:hAnsi="Sylfaen" w:cs="Sylfaen"/>
          <w:lang w:val="ka-GE"/>
        </w:rPr>
        <w:t xml:space="preserve">მომსახურების ხელშეკრულების ვადა განისაზღვრება </w:t>
      </w:r>
      <w:r w:rsidR="00631FA7">
        <w:rPr>
          <w:rFonts w:ascii="Sylfaen" w:hAnsi="Sylfaen" w:cs="Sylfaen"/>
          <w:lang w:val="ka-GE"/>
        </w:rPr>
        <w:t xml:space="preserve">გამარჯვებული პრეტენდენტის მიერ წარდგენილი გეგმა გრაფიკის შესაბამისად. </w:t>
      </w:r>
    </w:p>
    <w:p w14:paraId="3ABE0C10" w14:textId="168D53FA" w:rsidR="00896FDC" w:rsidRDefault="00631FA7" w:rsidP="00212F2B">
      <w:pPr>
        <w:spacing w:after="0" w:line="240" w:lineRule="auto"/>
        <w:jc w:val="both"/>
        <w:rPr>
          <w:rFonts w:ascii="Sylfaen" w:hAnsi="Sylfaen" w:cs="Sylfaen"/>
          <w:lang w:val="ka-GE"/>
        </w:rPr>
      </w:pPr>
      <w:r>
        <w:rPr>
          <w:rFonts w:ascii="Sylfaen" w:hAnsi="Sylfaen" w:cs="Sylfaen"/>
          <w:lang w:val="ka-GE"/>
        </w:rPr>
        <w:t xml:space="preserve">პრეტენდენტებმა უნდა წარმოადგინონ შესასყიდი მომსახურების </w:t>
      </w:r>
      <w:r w:rsidR="00896FDC">
        <w:rPr>
          <w:rFonts w:ascii="Sylfaen" w:hAnsi="Sylfaen" w:cs="Sylfaen"/>
          <w:lang w:val="ka-GE"/>
        </w:rPr>
        <w:t xml:space="preserve"> გეგმა-გრაფიკი განფასებასთან ერთად. კონკრეტული ვადების დადგენა განხორციელდება დამკვეთისა და შემსრულებელს შორის დამატებითი შეთანხმების საფუძველზე.</w:t>
      </w:r>
    </w:p>
    <w:p w14:paraId="46DB4B3A" w14:textId="77777777" w:rsidR="00212F2B" w:rsidRPr="00896FDC" w:rsidRDefault="00212F2B" w:rsidP="00212F2B">
      <w:pPr>
        <w:spacing w:after="0" w:line="240" w:lineRule="auto"/>
        <w:jc w:val="both"/>
        <w:rPr>
          <w:rFonts w:ascii="Sylfaen" w:hAnsi="Sylfaen" w:cs="Sylfaen"/>
          <w:lang w:val="ka-GE"/>
        </w:rPr>
      </w:pPr>
    </w:p>
    <w:p w14:paraId="5AAAF0F3" w14:textId="0FBAA731" w:rsidR="00FD0815" w:rsidRDefault="00056A31" w:rsidP="00212F2B">
      <w:pPr>
        <w:spacing w:after="0" w:line="240" w:lineRule="auto"/>
        <w:jc w:val="both"/>
        <w:rPr>
          <w:rFonts w:ascii="Sylfaen" w:hAnsi="Sylfaen"/>
          <w:b/>
          <w:lang w:val="ka-GE"/>
        </w:rPr>
      </w:pPr>
      <w:r w:rsidRPr="00896FDC">
        <w:rPr>
          <w:rFonts w:ascii="Sylfaen" w:hAnsi="Sylfaen" w:cs="Sylfaen"/>
          <w:lang w:val="ka-GE"/>
        </w:rPr>
        <w:t>1</w:t>
      </w:r>
      <w:r w:rsidR="00CF7A57" w:rsidRPr="00896FDC">
        <w:rPr>
          <w:rFonts w:ascii="Sylfaen" w:hAnsi="Sylfaen" w:cs="Sylfaen"/>
          <w:lang w:val="ka-GE"/>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1A4AAEF4" w:rsidR="00EA00F2" w:rsidRDefault="00631FA7" w:rsidP="00212F2B">
      <w:pPr>
        <w:spacing w:after="0" w:line="240" w:lineRule="auto"/>
        <w:jc w:val="both"/>
        <w:rPr>
          <w:rFonts w:ascii="Sylfaen" w:hAnsi="Sylfaen"/>
          <w:lang w:val="ka-GE"/>
        </w:rPr>
      </w:pPr>
      <w:r>
        <w:rPr>
          <w:rFonts w:ascii="Sylfaen" w:hAnsi="Sylfaen"/>
          <w:lang w:val="ka-GE"/>
        </w:rPr>
        <w:t xml:space="preserve">სამუშაოების შესრულება უნდა განხორციელდეს ადგილზე დამკვეთთან შეთანხმებით. </w:t>
      </w:r>
    </w:p>
    <w:p w14:paraId="613292CE" w14:textId="77777777" w:rsidR="00212F2B" w:rsidRPr="00EA00F2" w:rsidRDefault="00212F2B" w:rsidP="00212F2B">
      <w:pPr>
        <w:spacing w:after="0" w:line="240" w:lineRule="auto"/>
        <w:jc w:val="both"/>
        <w:rPr>
          <w:rFonts w:ascii="Sylfaen" w:hAnsi="Sylfaen"/>
          <w:lang w:val="ka-GE"/>
        </w:rPr>
      </w:pPr>
    </w:p>
    <w:p w14:paraId="267D4EF8" w14:textId="22FA0F2E" w:rsidR="00CF7A57" w:rsidRPr="00896FDC" w:rsidRDefault="00484DB6" w:rsidP="00747C17">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2307BC95" w:rsidR="000353F8" w:rsidRDefault="00875254" w:rsidP="00747C17">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483A6CC4" w:rsidR="00747C17" w:rsidRDefault="00747C17" w:rsidP="00747C17">
      <w:pPr>
        <w:spacing w:after="0" w:line="240" w:lineRule="auto"/>
        <w:jc w:val="both"/>
        <w:rPr>
          <w:rFonts w:ascii="Sylfaen" w:hAnsi="Sylfaen"/>
          <w:lang w:val="ka-GE"/>
        </w:rPr>
      </w:pPr>
    </w:p>
    <w:p w14:paraId="7A8B163D" w14:textId="2F7243C5" w:rsidR="00000015" w:rsidRPr="00212F2B" w:rsidRDefault="007A16C6" w:rsidP="00212F2B">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r w:rsidR="00212F2B">
        <w:rPr>
          <w:rFonts w:ascii="Sylfaen" w:hAnsi="Sylfaen"/>
          <w:lang w:val="ka-GE"/>
        </w:rPr>
        <w:tab/>
      </w:r>
    </w:p>
    <w:p w14:paraId="57484F93" w14:textId="66DB8FA5" w:rsidR="00000015" w:rsidRPr="007B0071" w:rsidRDefault="00000015" w:rsidP="00747C17">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w:t>
      </w:r>
      <w:r w:rsidR="001B2354">
        <w:rPr>
          <w:rFonts w:ascii="Sylfaen" w:hAnsi="Sylfaen"/>
          <w:lang w:val="ka-GE"/>
        </w:rPr>
        <w:t>30</w:t>
      </w:r>
      <w:r w:rsidR="00612A2E">
        <w:rPr>
          <w:rFonts w:ascii="Sylfaen" w:hAnsi="Sylfaen"/>
          <w:lang w:val="ka-GE"/>
        </w:rPr>
        <w:t xml:space="preserve"> (</w:t>
      </w:r>
      <w:r w:rsidR="001B2354">
        <w:rPr>
          <w:rFonts w:ascii="Sylfaen" w:hAnsi="Sylfaen"/>
          <w:lang w:val="ka-GE"/>
        </w:rPr>
        <w:t>ოცდაათი</w:t>
      </w:r>
      <w:r w:rsidRPr="007B0071">
        <w:rPr>
          <w:rFonts w:ascii="Sylfaen" w:hAnsi="Sylfaen"/>
          <w:lang w:val="ka-GE"/>
        </w:rPr>
        <w:t>) კალენდარული დღის განმავლობაში</w:t>
      </w:r>
      <w:r w:rsidR="00631FA7">
        <w:rPr>
          <w:rFonts w:ascii="Sylfaen" w:hAnsi="Sylfaen"/>
          <w:lang w:val="ka-GE"/>
        </w:rPr>
        <w:t>.</w:t>
      </w:r>
    </w:p>
    <w:p w14:paraId="2F0FD003" w14:textId="0EFD2759" w:rsidR="00F827AD" w:rsidRPr="007B0071" w:rsidRDefault="00F827AD" w:rsidP="00747C17">
      <w:pPr>
        <w:spacing w:after="0" w:line="240" w:lineRule="auto"/>
        <w:jc w:val="both"/>
        <w:rPr>
          <w:rFonts w:ascii="Sylfaen" w:hAnsi="Sylfaen" w:cs="Sylfaen"/>
          <w:b/>
          <w:u w:val="single"/>
          <w:lang w:val="ka-GE"/>
        </w:rPr>
      </w:pPr>
    </w:p>
    <w:p w14:paraId="797FB3DD" w14:textId="3D8999CC" w:rsidR="008D04C5" w:rsidRPr="007B0071" w:rsidRDefault="009D1872" w:rsidP="00747C17">
      <w:pPr>
        <w:spacing w:after="160" w:line="240" w:lineRule="auto"/>
        <w:jc w:val="both"/>
        <w:rPr>
          <w:rFonts w:ascii="Sylfaen" w:hAnsi="Sylfaen"/>
          <w:b/>
          <w:lang w:val="ka-GE"/>
        </w:rPr>
      </w:pPr>
      <w:r>
        <w:rPr>
          <w:rFonts w:ascii="Sylfaen" w:hAnsi="Sylfaen"/>
          <w:b/>
          <w:lang w:val="ka-GE"/>
        </w:rPr>
        <w:t>1.8</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7BCB72A9" w:rsidR="00B806AE" w:rsidRDefault="00387591" w:rsidP="00747C17">
      <w:pPr>
        <w:spacing w:after="0" w:line="240" w:lineRule="auto"/>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46FAAC5D" w14:textId="5427414A" w:rsidR="00631FA7" w:rsidRPr="007B0071" w:rsidRDefault="00631FA7" w:rsidP="00747C17">
      <w:pPr>
        <w:spacing w:after="0" w:line="240" w:lineRule="auto"/>
        <w:jc w:val="both"/>
        <w:rPr>
          <w:rFonts w:ascii="Sylfaen" w:hAnsi="Sylfaen"/>
          <w:lang w:val="ka-GE"/>
        </w:rPr>
      </w:pPr>
      <w:r>
        <w:rPr>
          <w:rFonts w:ascii="Sylfaen" w:hAnsi="Sylfaen"/>
          <w:lang w:val="ka-GE"/>
        </w:rPr>
        <w:t xml:space="preserve">2. </w:t>
      </w:r>
      <w:r w:rsidR="009D1872">
        <w:rPr>
          <w:rFonts w:ascii="Sylfaen" w:hAnsi="Sylfaen"/>
          <w:lang w:val="ka-GE"/>
        </w:rPr>
        <w:t>სამუშაოების შესრულების გეგმა-გრაფიკი</w:t>
      </w:r>
    </w:p>
    <w:p w14:paraId="3E257033" w14:textId="0D5BFEAF" w:rsidR="00AE7884" w:rsidRDefault="00B806AE" w:rsidP="00747C17">
      <w:pPr>
        <w:spacing w:after="0" w:line="240" w:lineRule="auto"/>
        <w:jc w:val="both"/>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sidRPr="00DA7FC2">
        <w:rPr>
          <w:rFonts w:ascii="Sylfaen" w:hAnsi="Sylfaen"/>
          <w:lang w:val="ka-GE"/>
        </w:rPr>
        <w:t xml:space="preserve"> 1.6</w:t>
      </w:r>
      <w:r w:rsidR="00EA22AE" w:rsidRPr="00DA7FC2">
        <w:rPr>
          <w:rFonts w:ascii="Sylfaen" w:hAnsi="Sylfaen"/>
          <w:lang w:val="ka-GE"/>
        </w:rPr>
        <w:t xml:space="preserve"> </w:t>
      </w:r>
      <w:r w:rsidR="00AE7884" w:rsidRPr="007B0071">
        <w:rPr>
          <w:rFonts w:ascii="Sylfaen" w:hAnsi="Sylfaen"/>
          <w:lang w:val="ka-GE"/>
        </w:rPr>
        <w:t>პუნქტის შესაბამისად;</w:t>
      </w:r>
      <w:r w:rsidR="00212F2B">
        <w:rPr>
          <w:rFonts w:ascii="Sylfaen" w:hAnsi="Sylfaen"/>
          <w:lang w:val="ka-GE"/>
        </w:rPr>
        <w:t xml:space="preserve"> სასურველია პრეტენდენტს გააჩნდეს მინიმუმ სამი მსგავსი სამუშაოს შესრულების გამოცდილება, რომლის შესახებ იფნორმაცია დეტალურად უნდა იქნას წარდგენილი ( დამკვეთი, შესასრულებელი სამუშაოს ჯამური ღირებულება, შესრულების პერიოდი და ვადა და სხვ.)</w:t>
      </w:r>
    </w:p>
    <w:p w14:paraId="53B5DA67" w14:textId="6B59AEAE" w:rsidR="001767C8" w:rsidRDefault="001767C8" w:rsidP="00747C17">
      <w:pPr>
        <w:spacing w:after="0" w:line="240" w:lineRule="auto"/>
        <w:jc w:val="both"/>
        <w:rPr>
          <w:rFonts w:ascii="Sylfaen" w:hAnsi="Sylfaen"/>
          <w:lang w:val="ka-GE"/>
        </w:rPr>
      </w:pPr>
      <w:r>
        <w:rPr>
          <w:rFonts w:ascii="Sylfaen" w:hAnsi="Sylfaen"/>
          <w:lang w:val="ka-GE"/>
        </w:rPr>
        <w:t>3.</w:t>
      </w:r>
      <w:r w:rsidR="004F05B1">
        <w:rPr>
          <w:rFonts w:ascii="Sylfaen" w:hAnsi="Sylfaen"/>
          <w:lang w:val="ka-GE"/>
        </w:rPr>
        <w:t xml:space="preserve"> აკრედიტაციის ერთიანი ეროვნული ცენტრის მიერ გაცემული სერთიფიკატი </w:t>
      </w:r>
      <w:r w:rsidR="008425C9" w:rsidRPr="00450E1E">
        <w:rPr>
          <w:rFonts w:ascii="Sylfaen" w:hAnsi="Sylfaen"/>
          <w:lang w:val="ka-GE"/>
        </w:rPr>
        <w:t>ტრანსფორმატორების ტესტირების განხორიცელების შესაძლებლობაზე</w:t>
      </w:r>
      <w:r w:rsidR="004F05B1">
        <w:rPr>
          <w:rFonts w:ascii="Sylfaen" w:hAnsi="Sylfaen"/>
          <w:lang w:val="ka-GE"/>
        </w:rPr>
        <w:t xml:space="preserve">, რომლის მოქმედების ვადაც უნდა იყოს არანაკლებ ერთი წელი. </w:t>
      </w:r>
    </w:p>
    <w:p w14:paraId="350A4098" w14:textId="274A65A7" w:rsidR="00E73803" w:rsidRPr="007B0071" w:rsidRDefault="000E6155" w:rsidP="00747C17">
      <w:pPr>
        <w:spacing w:after="0" w:line="240" w:lineRule="auto"/>
        <w:jc w:val="both"/>
        <w:rPr>
          <w:rFonts w:ascii="Sylfaen" w:hAnsi="Sylfaen"/>
          <w:lang w:val="ka-GE"/>
        </w:rPr>
      </w:pPr>
      <w:r>
        <w:rPr>
          <w:rFonts w:ascii="Sylfaen" w:hAnsi="Sylfaen"/>
          <w:lang w:val="ka-GE"/>
        </w:rPr>
        <w:t>4</w:t>
      </w:r>
      <w:r w:rsidR="00E73803">
        <w:rPr>
          <w:rFonts w:ascii="Sylfaen" w:hAnsi="Sylfaen"/>
          <w:lang w:val="ka-GE"/>
        </w:rPr>
        <w:t>.</w:t>
      </w:r>
      <w:r w:rsidR="00E73803" w:rsidRPr="00DA7FC2">
        <w:rPr>
          <w:rFonts w:ascii="Sylfaen" w:hAnsi="Sylfaen" w:cs="Sylfaen"/>
          <w:color w:val="222222"/>
          <w:sz w:val="20"/>
          <w:szCs w:val="20"/>
          <w:shd w:val="clear" w:color="auto" w:fill="FFFFFF"/>
          <w:lang w:val="ka-GE"/>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5B6F7479" w:rsidR="00CE69DB" w:rsidRDefault="00346C0A" w:rsidP="00747C17">
      <w:pPr>
        <w:spacing w:after="0" w:line="240" w:lineRule="auto"/>
        <w:jc w:val="both"/>
        <w:rPr>
          <w:rFonts w:ascii="Sylfaen" w:hAnsi="Sylfaen"/>
          <w:lang w:val="ka-GE"/>
        </w:rPr>
      </w:pPr>
      <w:r>
        <w:rPr>
          <w:rFonts w:ascii="Sylfaen" w:hAnsi="Sylfaen"/>
          <w:lang w:val="ka-GE"/>
        </w:rPr>
        <w:t>5</w:t>
      </w:r>
      <w:r w:rsidR="009F003A" w:rsidRPr="007B0071">
        <w:rPr>
          <w:rFonts w:ascii="Sylfaen" w:hAnsi="Sylfaen"/>
          <w:lang w:val="ka-GE"/>
        </w:rPr>
        <w:t>.</w:t>
      </w:r>
      <w:r w:rsidR="004717AB" w:rsidRPr="007B0071">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5DD426D6" w14:textId="3B76C14A" w:rsidR="00212F2B" w:rsidRDefault="00212F2B" w:rsidP="00747C17">
      <w:pPr>
        <w:spacing w:after="0" w:line="240" w:lineRule="auto"/>
        <w:jc w:val="both"/>
        <w:rPr>
          <w:rFonts w:ascii="Sylfaen" w:hAnsi="Sylfaen"/>
          <w:lang w:val="ka-GE"/>
        </w:rPr>
      </w:pPr>
      <w:r>
        <w:rPr>
          <w:rFonts w:ascii="Sylfaen" w:hAnsi="Sylfaen"/>
          <w:lang w:val="ka-GE"/>
        </w:rPr>
        <w:t>6. შესასრულებელი სამუშაოების მეთოდოლოგია, რომელშიც სხვა რელევანტურ ინფორმაციასთან ერთად მოცემული უნდა იყოს სამუშაოების შესრულებისათვის საჭირო ყველა მოწყობილობა და ხელსაწყოს შესახებ დეტალური ინფორმაცია (</w:t>
      </w:r>
      <w:r w:rsidRPr="00212F2B">
        <w:rPr>
          <w:rFonts w:ascii="Sylfaen" w:hAnsi="Sylfaen"/>
          <w:lang w:val="ka-GE"/>
        </w:rPr>
        <w:t xml:space="preserve">ინფორმაცია </w:t>
      </w:r>
      <w:r>
        <w:rPr>
          <w:rFonts w:ascii="Sylfaen" w:hAnsi="Sylfaen"/>
          <w:lang w:val="ka-GE"/>
        </w:rPr>
        <w:t xml:space="preserve">ტექნიკური/საწარმო ბაზის შესახებ). </w:t>
      </w:r>
    </w:p>
    <w:p w14:paraId="25A5DFBB" w14:textId="3346F702" w:rsidR="00212F2B" w:rsidRDefault="00212F2B" w:rsidP="00747C17">
      <w:pPr>
        <w:spacing w:after="0" w:line="240" w:lineRule="auto"/>
        <w:jc w:val="both"/>
        <w:rPr>
          <w:rFonts w:ascii="Sylfaen" w:hAnsi="Sylfaen"/>
          <w:lang w:val="ka-GE"/>
        </w:rPr>
      </w:pPr>
      <w:r>
        <w:rPr>
          <w:rFonts w:ascii="Sylfaen" w:hAnsi="Sylfaen"/>
          <w:lang w:val="ka-GE"/>
        </w:rPr>
        <w:t xml:space="preserve">6. </w:t>
      </w:r>
      <w:r w:rsidRPr="00212F2B">
        <w:rPr>
          <w:rFonts w:ascii="Sylfaen" w:hAnsi="Sylfaen"/>
          <w:lang w:val="ka-GE"/>
        </w:rPr>
        <w:t>მაკომპლექტირებელი მასალის ტექნიკური მონაცემები და მწარმოებლის ინფორმაცია.</w:t>
      </w:r>
    </w:p>
    <w:p w14:paraId="1E24D5D8" w14:textId="5DD2C3F2" w:rsidR="00212F2B" w:rsidRPr="007B0071" w:rsidRDefault="00212F2B" w:rsidP="00747C17">
      <w:pPr>
        <w:spacing w:after="0" w:line="240" w:lineRule="auto"/>
        <w:jc w:val="both"/>
        <w:rPr>
          <w:rFonts w:ascii="Sylfaen" w:hAnsi="Sylfaen"/>
          <w:lang w:val="ka-GE"/>
        </w:rPr>
      </w:pPr>
    </w:p>
    <w:p w14:paraId="73D6DBF3" w14:textId="26F5D803" w:rsidR="00896274" w:rsidRPr="007B0071" w:rsidRDefault="001B7903" w:rsidP="00747C17">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16F10A8D" w:rsidR="003011B3" w:rsidRPr="007B0071" w:rsidRDefault="00B03180" w:rsidP="00747C17">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9</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1142BC50" w:rsidR="003121C8" w:rsidRDefault="001C44CE" w:rsidP="00747C17">
      <w:pPr>
        <w:spacing w:after="0" w:line="240" w:lineRule="auto"/>
        <w:jc w:val="both"/>
        <w:rPr>
          <w:rFonts w:ascii="Sylfaen" w:hAnsi="Sylfaen" w:cs="Sylfaen"/>
          <w:lang w:val="ka-GE"/>
        </w:rPr>
      </w:pPr>
      <w:r>
        <w:rPr>
          <w:rFonts w:ascii="Sylfaen" w:hAnsi="Sylfaen" w:cs="Sylfaen"/>
          <w:lang w:val="ka-GE"/>
        </w:rPr>
        <w:t>1)</w:t>
      </w:r>
      <w:r w:rsidR="003121C8">
        <w:rPr>
          <w:rFonts w:ascii="Sylfaen" w:hAnsi="Sylfaen" w:cs="Sylfaen"/>
          <w:lang w:val="ka-GE"/>
        </w:rPr>
        <w:t xml:space="preserve"> გამარჯვებულ კომპანიასა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DA7FC2">
        <w:rPr>
          <w:rFonts w:ascii="Arial" w:hAnsi="Arial" w:cs="Arial"/>
          <w:lang w:val="ka-GE"/>
        </w:rPr>
        <w:t>(GWP),</w:t>
      </w:r>
      <w:r w:rsidR="003121C8">
        <w:rPr>
          <w:rFonts w:ascii="Sylfaen" w:hAnsi="Sylfaen" w:cs="Arial"/>
          <w:lang w:val="ka-GE"/>
        </w:rPr>
        <w:t xml:space="preserve"> </w:t>
      </w:r>
      <w:r w:rsidR="003121C8">
        <w:rPr>
          <w:rFonts w:ascii="Sylfaen" w:hAnsi="Sylfaen" w:cs="Sylfaen"/>
          <w:lang w:val="ka-GE"/>
        </w:rPr>
        <w:t xml:space="preserve"> შორის</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ხელშეკრულებებები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45D5A6F6" w14:textId="39E77FEB" w:rsidR="001C44CE" w:rsidRPr="00BD74F8" w:rsidRDefault="001C44CE" w:rsidP="00747C17">
      <w:pPr>
        <w:spacing w:after="0" w:line="240" w:lineRule="auto"/>
        <w:jc w:val="both"/>
        <w:rPr>
          <w:rFonts w:ascii="AcadNusx" w:eastAsiaTheme="minorHAnsi" w:hAnsi="AcadNusx"/>
          <w:sz w:val="20"/>
          <w:szCs w:val="20"/>
        </w:rPr>
      </w:pPr>
      <w:r w:rsidRPr="00BD74F8">
        <w:rPr>
          <w:rFonts w:ascii="Sylfaen" w:eastAsiaTheme="minorHAnsi" w:hAnsi="Sylfaen"/>
          <w:sz w:val="20"/>
          <w:szCs w:val="20"/>
          <w:lang w:val="ka-GE"/>
        </w:rPr>
        <w:t xml:space="preserve"> </w:t>
      </w: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089A739" w14:textId="1CEAFC20" w:rsidR="00CC4789" w:rsidRPr="009D1872" w:rsidRDefault="009D1872" w:rsidP="009D1872">
      <w:pPr>
        <w:spacing w:before="240" w:after="0" w:line="240" w:lineRule="auto"/>
        <w:jc w:val="both"/>
        <w:rPr>
          <w:rFonts w:ascii="Sylfaen" w:hAnsi="Sylfaen"/>
          <w:b/>
          <w:lang w:val="ka-GE"/>
        </w:rPr>
      </w:pPr>
      <w:r w:rsidRPr="009D1872">
        <w:rPr>
          <w:rFonts w:ascii="Sylfaen" w:hAnsi="Sylfaen"/>
          <w:b/>
          <w:lang w:val="ka-GE"/>
        </w:rPr>
        <w:lastRenderedPageBreak/>
        <w:t xml:space="preserve">1.10 </w:t>
      </w:r>
      <w:r w:rsidR="00F94EA4" w:rsidRPr="009D1872">
        <w:rPr>
          <w:rFonts w:ascii="Sylfaen" w:hAnsi="Sylfaen"/>
          <w:b/>
          <w:lang w:val="ka-GE"/>
        </w:rPr>
        <w:t>ს</w:t>
      </w:r>
      <w:r w:rsidR="00CC4789" w:rsidRPr="009D1872">
        <w:rPr>
          <w:rFonts w:ascii="Sylfaen" w:hAnsi="Sylfaen"/>
          <w:b/>
          <w:lang w:val="ka-GE"/>
        </w:rPr>
        <w:t>ხვა მოთხოვნა</w:t>
      </w:r>
    </w:p>
    <w:p w14:paraId="77E55003" w14:textId="322E99F6" w:rsidR="00CC4789" w:rsidRPr="007B0071" w:rsidRDefault="00B03180" w:rsidP="009D1872">
      <w:pPr>
        <w:pStyle w:val="ListParagraph"/>
        <w:spacing w:before="240" w:after="0" w:line="240" w:lineRule="auto"/>
        <w:ind w:left="360"/>
        <w:jc w:val="both"/>
        <w:rPr>
          <w:rFonts w:ascii="AcadNusx" w:hAnsi="AcadNusx"/>
          <w:lang w:val="ka-GE"/>
        </w:rPr>
      </w:pPr>
      <w:r>
        <w:rPr>
          <w:rFonts w:ascii="Sylfaen" w:hAnsi="Sylfaen"/>
          <w:lang w:val="ka-GE"/>
        </w:rPr>
        <w:t>1.1</w:t>
      </w:r>
      <w:r w:rsidR="009D1872">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3DB3863C"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cs="Sylfaen"/>
          <w:lang w:val="ka-GE"/>
        </w:rPr>
        <w:t>ფასების</w:t>
      </w:r>
      <w:r w:rsidRPr="009D1872">
        <w:rPr>
          <w:rFonts w:ascii="Sylfaen" w:hAnsi="Sylfaen"/>
          <w:lang w:val="ka-GE"/>
        </w:rPr>
        <w:t xml:space="preserve"> </w:t>
      </w:r>
      <w:r w:rsidRPr="009D1872">
        <w:rPr>
          <w:rFonts w:ascii="Sylfaen" w:hAnsi="Sylfaen" w:cs="Sylfaen"/>
          <w:lang w:val="ka-GE"/>
        </w:rPr>
        <w:t>წარმოდგენა</w:t>
      </w:r>
      <w:r w:rsidRPr="009D1872">
        <w:rPr>
          <w:rFonts w:ascii="Sylfaen" w:hAnsi="Sylfaen"/>
          <w:lang w:val="ka-GE"/>
        </w:rPr>
        <w:t xml:space="preserve"> </w:t>
      </w:r>
      <w:r w:rsidRPr="009D1872">
        <w:rPr>
          <w:rFonts w:ascii="Sylfaen" w:hAnsi="Sylfaen" w:cs="Sylfaen"/>
          <w:lang w:val="ka-GE"/>
        </w:rPr>
        <w:t>დასაშვებია</w:t>
      </w:r>
      <w:r w:rsidRPr="009D1872">
        <w:rPr>
          <w:rFonts w:ascii="Sylfaen" w:hAnsi="Sylfaen"/>
          <w:lang w:val="ka-GE"/>
        </w:rPr>
        <w:t xml:space="preserve"> </w:t>
      </w:r>
      <w:r w:rsidRPr="009D1872">
        <w:rPr>
          <w:rFonts w:ascii="Sylfaen" w:hAnsi="Sylfaen" w:cs="Sylfaen"/>
          <w:lang w:val="ka-GE"/>
        </w:rPr>
        <w:t>მხოლოდ</w:t>
      </w:r>
      <w:r w:rsidRPr="009D1872">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9D1872">
        <w:rPr>
          <w:rFonts w:ascii="Sylfaen" w:hAnsi="Sylfaen"/>
          <w:lang w:val="ka-GE"/>
        </w:rPr>
        <w:t>ით გათვალისწინებულ გადასახადებს.</w:t>
      </w:r>
    </w:p>
    <w:p w14:paraId="1F2A41F6"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30 </w:t>
      </w:r>
      <w:r w:rsidRPr="009D1872">
        <w:rPr>
          <w:rFonts w:ascii="AcadNusx" w:hAnsi="AcadNusx"/>
          <w:lang w:val="ka-GE"/>
        </w:rPr>
        <w:t>(</w:t>
      </w:r>
      <w:r w:rsidRPr="009D1872">
        <w:rPr>
          <w:rFonts w:ascii="Sylfaen" w:hAnsi="Sylfaen"/>
          <w:lang w:val="ka-GE"/>
        </w:rPr>
        <w:t>ოცდაათი</w:t>
      </w:r>
      <w:r w:rsidRPr="009D1872">
        <w:rPr>
          <w:rFonts w:ascii="AcadNusx" w:hAnsi="AcadNusx"/>
          <w:lang w:val="ka-GE"/>
        </w:rPr>
        <w:t>)</w:t>
      </w:r>
      <w:r w:rsidRPr="009D1872">
        <w:rPr>
          <w:rFonts w:ascii="Sylfaen" w:hAnsi="Sylfaen"/>
          <w:lang w:val="ka-GE"/>
        </w:rPr>
        <w:t xml:space="preserve"> კალენდარული დღის განმავლობაში.</w:t>
      </w:r>
    </w:p>
    <w:p w14:paraId="6672838F" w14:textId="42BA20AE" w:rsidR="00CC4789" w:rsidRPr="009D1872" w:rsidRDefault="003121C8"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შემსყიდველი</w:t>
      </w:r>
      <w:r w:rsidR="00CC4789" w:rsidRPr="009D1872">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79848DE0" w14:textId="77777777" w:rsidR="009D1872" w:rsidRPr="009D1872" w:rsidRDefault="009D1872" w:rsidP="009D1872">
      <w:pPr>
        <w:pStyle w:val="ListParagraph"/>
        <w:spacing w:before="240" w:after="0" w:line="240" w:lineRule="auto"/>
        <w:ind w:left="1080"/>
        <w:jc w:val="both"/>
        <w:rPr>
          <w:b/>
          <w:lang w:val="ka-GE"/>
        </w:rPr>
      </w:pPr>
    </w:p>
    <w:p w14:paraId="522DE442" w14:textId="37AB3EFA" w:rsidR="00CC4789" w:rsidRPr="007B0071" w:rsidRDefault="003121C8" w:rsidP="009D1872">
      <w:pPr>
        <w:pStyle w:val="ListParagraph"/>
        <w:spacing w:before="240" w:after="0" w:line="240" w:lineRule="auto"/>
        <w:ind w:left="0"/>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w:t>
      </w:r>
      <w:r w:rsidR="009D1872">
        <w:rPr>
          <w:rFonts w:ascii="Sylfaen" w:hAnsi="Sylfaen"/>
          <w:lang w:val="ka-GE"/>
        </w:rPr>
        <w:t>კომპანიას</w:t>
      </w:r>
      <w:r w:rsidR="00CC4789" w:rsidRPr="007B0071">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9D1872">
      <w:pPr>
        <w:pStyle w:val="ListParagraph"/>
        <w:spacing w:before="240" w:after="0" w:line="240" w:lineRule="auto"/>
        <w:ind w:left="0"/>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CCA9B62" w:rsidR="00CC4789" w:rsidRPr="009D1872" w:rsidRDefault="00CC4789" w:rsidP="009D1872">
      <w:pPr>
        <w:spacing w:before="240"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3121C8" w:rsidRPr="00896FDC">
        <w:rPr>
          <w:rFonts w:ascii="Sylfaen" w:hAnsi="Sylfaen"/>
          <w:lang w:val="ka-GE"/>
        </w:rPr>
        <w:t>შემსყიდველი</w:t>
      </w:r>
      <w:r w:rsidRPr="00896FDC">
        <w:rPr>
          <w:rFonts w:ascii="Sylfaen" w:hAnsi="Sylfaen"/>
          <w:lang w:val="ka-GE"/>
        </w:rPr>
        <w:t xml:space="preserve"> ა</w:t>
      </w:r>
      <w:r w:rsidRPr="007B0071">
        <w:rPr>
          <w:rFonts w:ascii="Sylfaen" w:hAnsi="Sylfaen"/>
          <w:lang w:val="ka-GE"/>
        </w:rPr>
        <w:t>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17FFEE5" w14:textId="4EF0EBBA" w:rsidR="00CC4789" w:rsidRPr="009D1872" w:rsidRDefault="00CC4789" w:rsidP="009D1872">
      <w:pPr>
        <w:spacing w:before="240" w:after="0" w:line="24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159E887F" w14:textId="77777777" w:rsidR="009D1872" w:rsidRPr="009D1872" w:rsidRDefault="00B03180"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cs="Sylfaen"/>
          <w:b/>
        </w:rPr>
        <w:t xml:space="preserve"> </w:t>
      </w:r>
      <w:r w:rsidR="00E94ED1" w:rsidRPr="009D1872">
        <w:rPr>
          <w:rFonts w:ascii="Sylfaen" w:hAnsi="Sylfaen" w:cs="Sylfaen"/>
          <w:b/>
          <w:lang w:val="ka-GE"/>
        </w:rPr>
        <w:t>ინ</w:t>
      </w:r>
      <w:r w:rsidR="00CC4789" w:rsidRPr="009D1872">
        <w:rPr>
          <w:rFonts w:ascii="Sylfaen" w:hAnsi="Sylfaen"/>
          <w:b/>
          <w:lang w:val="ka-GE"/>
        </w:rPr>
        <w:t>ფორმაცია ელექტრონულ ტენდერში მონაწილეთათვი</w:t>
      </w:r>
      <w:r w:rsidR="00CC4789" w:rsidRPr="009D1872">
        <w:rPr>
          <w:rFonts w:ascii="Sylfaen" w:hAnsi="Sylfaen" w:cs="Sylfaen"/>
          <w:b/>
          <w:lang w:val="ka-GE"/>
        </w:rPr>
        <w:t>ს</w:t>
      </w:r>
    </w:p>
    <w:p w14:paraId="005C749E" w14:textId="77777777" w:rsidR="009D1872" w:rsidRPr="009D1872" w:rsidRDefault="008246F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3ED03CAB" w14:textId="77777777" w:rsidR="009D1872" w:rsidRPr="009D1872" w:rsidRDefault="00C86CD0" w:rsidP="009D1872">
      <w:pPr>
        <w:pStyle w:val="ListParagraph"/>
        <w:numPr>
          <w:ilvl w:val="1"/>
          <w:numId w:val="36"/>
        </w:numPr>
        <w:spacing w:before="240" w:after="0" w:line="240" w:lineRule="auto"/>
        <w:jc w:val="both"/>
        <w:rPr>
          <w:rStyle w:val="Hyperlink"/>
          <w:rFonts w:ascii="Sylfaen" w:hAnsi="Sylfaen"/>
          <w:b/>
          <w:color w:val="auto"/>
          <w:u w:val="none"/>
          <w:lang w:val="ka-GE"/>
        </w:rPr>
      </w:pPr>
      <w:r w:rsidRPr="009D187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9D1872">
          <w:rPr>
            <w:rStyle w:val="Hyperlink"/>
            <w:rFonts w:ascii="Sylfaen" w:hAnsi="Sylfaen"/>
            <w:lang w:val="ka-GE"/>
          </w:rPr>
          <w:t>www.tenders.ge</w:t>
        </w:r>
      </w:hyperlink>
    </w:p>
    <w:p w14:paraId="4B460FD2" w14:textId="4EE9333C" w:rsidR="00B03180" w:rsidRPr="009D1872" w:rsidRDefault="007E030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 xml:space="preserve">tenders.ge-ზე ელექტრონული ტენდერში მონაწილეობის ინსტრუქცია იხილეთ </w:t>
      </w:r>
      <w:r w:rsidR="00F27D00" w:rsidRPr="009D1872">
        <w:rPr>
          <w:rFonts w:ascii="Sylfaen" w:hAnsi="Sylfaen"/>
          <w:lang w:val="ka-GE"/>
        </w:rPr>
        <w:t>დანართი N4-ში.</w:t>
      </w:r>
    </w:p>
    <w:p w14:paraId="030B3216" w14:textId="77777777" w:rsidR="009D1872" w:rsidRPr="009D1872" w:rsidRDefault="009D1872" w:rsidP="009D1872">
      <w:pPr>
        <w:spacing w:before="240" w:after="0" w:line="240" w:lineRule="auto"/>
        <w:rPr>
          <w:rFonts w:ascii="Sylfaen" w:hAnsi="Sylfaen"/>
          <w:b/>
          <w:u w:val="single"/>
          <w:lang w:val="ka-GE"/>
        </w:rPr>
      </w:pPr>
      <w:r w:rsidRPr="009D1872">
        <w:rPr>
          <w:rFonts w:ascii="Sylfaen" w:hAnsi="Sylfaen"/>
          <w:b/>
          <w:u w:val="single"/>
          <w:lang w:val="ka-GE"/>
        </w:rPr>
        <w:t>საკონტაქტო ინფორმაცია:</w:t>
      </w:r>
    </w:p>
    <w:p w14:paraId="5F8D31DC" w14:textId="77777777" w:rsidR="009D1872" w:rsidRPr="009D1872" w:rsidRDefault="009D1872" w:rsidP="009D1872">
      <w:pPr>
        <w:spacing w:after="0" w:line="240" w:lineRule="auto"/>
        <w:rPr>
          <w:rFonts w:ascii="Sylfaen" w:hAnsi="Sylfaen"/>
          <w:b/>
          <w:lang w:val="ka-GE"/>
        </w:rPr>
      </w:pPr>
      <w:r w:rsidRPr="009D1872">
        <w:rPr>
          <w:rFonts w:ascii="Sylfaen" w:hAnsi="Sylfaen"/>
          <w:b/>
          <w:lang w:val="ka-GE"/>
        </w:rPr>
        <w:t>შესყიდვების წარმომადგენელი</w:t>
      </w:r>
    </w:p>
    <w:p w14:paraId="1A9E1EDA" w14:textId="499E5343"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საკონტაქტო პირი: </w:t>
      </w:r>
      <w:r w:rsidR="00FE7482">
        <w:rPr>
          <w:rFonts w:ascii="Sylfaen" w:hAnsi="Sylfaen"/>
          <w:lang w:val="ka-GE"/>
        </w:rPr>
        <w:t>ნიკა ცუცქირიძე</w:t>
      </w:r>
    </w:p>
    <w:p w14:paraId="3F1259F3"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3E11A76E" w14:textId="0A9D8B75"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ელ. ფოსტა: </w:t>
      </w:r>
      <w:r w:rsidR="00FE7482">
        <w:rPr>
          <w:rFonts w:ascii="Sylfaen" w:hAnsi="Sylfaen"/>
        </w:rPr>
        <w:fldChar w:fldCharType="begin"/>
      </w:r>
      <w:r w:rsidR="00FE7482">
        <w:rPr>
          <w:rFonts w:ascii="Sylfaen" w:hAnsi="Sylfaen"/>
        </w:rPr>
        <w:instrText xml:space="preserve"> HYPERLINK "mailto:</w:instrText>
      </w:r>
      <w:r w:rsidR="00FE7482" w:rsidRPr="00FE7482">
        <w:rPr>
          <w:rFonts w:ascii="Sylfaen" w:hAnsi="Sylfaen"/>
        </w:rPr>
        <w:instrText>ntsutskiridze@gwp.ge</w:instrText>
      </w:r>
      <w:r w:rsidR="00FE7482">
        <w:rPr>
          <w:rFonts w:ascii="Sylfaen" w:hAnsi="Sylfaen"/>
        </w:rPr>
        <w:instrText xml:space="preserve">" </w:instrText>
      </w:r>
      <w:r w:rsidR="00FE7482">
        <w:rPr>
          <w:rFonts w:ascii="Sylfaen" w:hAnsi="Sylfaen"/>
        </w:rPr>
        <w:fldChar w:fldCharType="separate"/>
      </w:r>
      <w:r w:rsidR="00FE7482" w:rsidRPr="00AC36C9">
        <w:rPr>
          <w:rStyle w:val="Hyperlink"/>
          <w:rFonts w:ascii="Sylfaen" w:hAnsi="Sylfaen"/>
        </w:rPr>
        <w:t>ntsutskiridze@gwp.ge</w:t>
      </w:r>
      <w:r w:rsidR="00FE7482">
        <w:rPr>
          <w:rFonts w:ascii="Sylfaen" w:hAnsi="Sylfaen"/>
        </w:rPr>
        <w:fldChar w:fldCharType="end"/>
      </w:r>
      <w:r w:rsidRPr="009D1872">
        <w:rPr>
          <w:rFonts w:ascii="Sylfaen" w:hAnsi="Sylfaen"/>
          <w:lang w:val="ka-GE"/>
        </w:rPr>
        <w:t xml:space="preserve"> </w:t>
      </w:r>
    </w:p>
    <w:p w14:paraId="4650ECDE" w14:textId="54A27DC6" w:rsidR="009D1872" w:rsidRPr="00FE7482" w:rsidRDefault="00FE7482" w:rsidP="009D1872">
      <w:pPr>
        <w:spacing w:after="0" w:line="240" w:lineRule="auto"/>
        <w:rPr>
          <w:rFonts w:ascii="Sylfaen" w:hAnsi="Sylfaen"/>
        </w:rPr>
      </w:pPr>
      <w:r>
        <w:rPr>
          <w:rFonts w:ascii="Sylfaen" w:hAnsi="Sylfaen"/>
          <w:lang w:val="ka-GE"/>
        </w:rPr>
        <w:t>ტელ.: +995 322 931111 (1148</w:t>
      </w:r>
      <w:r w:rsidR="009D1872" w:rsidRPr="009D1872">
        <w:rPr>
          <w:rFonts w:ascii="Sylfaen" w:hAnsi="Sylfaen"/>
          <w:lang w:val="ka-GE"/>
        </w:rPr>
        <w:t>); 5</w:t>
      </w:r>
      <w:r>
        <w:rPr>
          <w:rFonts w:ascii="Sylfaen" w:hAnsi="Sylfaen"/>
        </w:rPr>
        <w:t>74 10 62 63</w:t>
      </w:r>
    </w:p>
    <w:p w14:paraId="299BEC8C" w14:textId="77777777" w:rsidR="009D1872" w:rsidRPr="009D1872" w:rsidRDefault="009D1872" w:rsidP="009D1872">
      <w:pPr>
        <w:spacing w:after="0" w:line="240" w:lineRule="auto"/>
        <w:rPr>
          <w:rFonts w:ascii="Sylfaen" w:hAnsi="Sylfaen"/>
          <w:lang w:val="ka-GE"/>
        </w:rPr>
      </w:pPr>
    </w:p>
    <w:p w14:paraId="5DCE7FEA" w14:textId="28C47A72" w:rsidR="009D1872" w:rsidRPr="002D33DC" w:rsidRDefault="009D1872" w:rsidP="009D1872">
      <w:pPr>
        <w:spacing w:after="0" w:line="240" w:lineRule="auto"/>
        <w:rPr>
          <w:rFonts w:ascii="Sylfaen" w:hAnsi="Sylfaen"/>
          <w:lang w:val="ka-GE"/>
        </w:rPr>
      </w:pPr>
      <w:r w:rsidRPr="009D1872">
        <w:rPr>
          <w:rFonts w:ascii="Sylfaen" w:hAnsi="Sylfaen"/>
          <w:lang w:val="ka-GE"/>
        </w:rPr>
        <w:t xml:space="preserve">საკონტაქტო პირი: </w:t>
      </w:r>
      <w:proofErr w:type="spellStart"/>
      <w:r w:rsidR="002D33DC">
        <w:rPr>
          <w:rFonts w:ascii="Sylfaen" w:hAnsi="Sylfaen"/>
        </w:rPr>
        <w:t>მაგდა</w:t>
      </w:r>
      <w:proofErr w:type="spellEnd"/>
      <w:r w:rsidR="002D33DC">
        <w:rPr>
          <w:rFonts w:ascii="Sylfaen" w:hAnsi="Sylfaen"/>
        </w:rPr>
        <w:t xml:space="preserve"> </w:t>
      </w:r>
      <w:proofErr w:type="spellStart"/>
      <w:r w:rsidR="002D33DC">
        <w:rPr>
          <w:rFonts w:ascii="Sylfaen" w:hAnsi="Sylfaen"/>
        </w:rPr>
        <w:t>ლომთათიძე</w:t>
      </w:r>
      <w:proofErr w:type="spellEnd"/>
    </w:p>
    <w:p w14:paraId="560E11AB"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74C8A8E8" w14:textId="4D7F0E4E" w:rsidR="009D1872" w:rsidRPr="009D1872" w:rsidRDefault="009D1872" w:rsidP="009D1872">
      <w:pPr>
        <w:spacing w:after="0" w:line="240" w:lineRule="auto"/>
        <w:rPr>
          <w:rFonts w:ascii="Sylfaen" w:hAnsi="Sylfaen"/>
        </w:rPr>
      </w:pPr>
      <w:r w:rsidRPr="009D1872">
        <w:rPr>
          <w:rFonts w:ascii="Sylfaen" w:hAnsi="Sylfaen"/>
          <w:lang w:val="ka-GE"/>
        </w:rPr>
        <w:t xml:space="preserve">ელ. ფოსტა: </w:t>
      </w:r>
      <w:hyperlink r:id="rId10" w:history="1">
        <w:r w:rsidR="002D33DC" w:rsidRPr="00AC36C9">
          <w:rPr>
            <w:rStyle w:val="Hyperlink"/>
            <w:rFonts w:ascii="Sylfaen" w:hAnsi="Sylfaen"/>
          </w:rPr>
          <w:t>mlomtatidze@gwp.ge</w:t>
        </w:r>
      </w:hyperlink>
      <w:r w:rsidRPr="009D1872">
        <w:rPr>
          <w:rFonts w:ascii="Sylfaen" w:hAnsi="Sylfaen"/>
        </w:rPr>
        <w:t xml:space="preserve"> </w:t>
      </w:r>
    </w:p>
    <w:p w14:paraId="5104B9AD" w14:textId="63BEB943" w:rsidR="009D1872" w:rsidRDefault="009D1872" w:rsidP="009D1872">
      <w:pPr>
        <w:spacing w:after="0" w:line="240" w:lineRule="auto"/>
        <w:rPr>
          <w:rFonts w:ascii="Sylfaen" w:hAnsi="Sylfaen"/>
        </w:rPr>
      </w:pPr>
      <w:r w:rsidRPr="009D1872">
        <w:rPr>
          <w:rFonts w:ascii="Sylfaen" w:hAnsi="Sylfaen"/>
          <w:lang w:val="ka-GE"/>
        </w:rPr>
        <w:t>ტელ.: +995 322 931111 (1</w:t>
      </w:r>
      <w:r w:rsidR="002D33DC">
        <w:rPr>
          <w:rFonts w:ascii="Sylfaen" w:hAnsi="Sylfaen"/>
        </w:rPr>
        <w:t>203</w:t>
      </w:r>
      <w:r w:rsidRPr="009D1872">
        <w:rPr>
          <w:rFonts w:ascii="Sylfaen" w:hAnsi="Sylfaen"/>
          <w:lang w:val="ka-GE"/>
        </w:rPr>
        <w:t xml:space="preserve">); </w:t>
      </w:r>
      <w:r w:rsidR="00C1750D" w:rsidRPr="00C1750D">
        <w:rPr>
          <w:rFonts w:ascii="Sylfaen" w:hAnsi="Sylfaen"/>
          <w:lang w:val="ka-GE"/>
        </w:rPr>
        <w:t>595 22 66 94</w:t>
      </w:r>
    </w:p>
    <w:p w14:paraId="49677721" w14:textId="1E3DF7A9" w:rsidR="009D1872" w:rsidRPr="00747C17" w:rsidRDefault="009D1872" w:rsidP="009D1872">
      <w:pPr>
        <w:spacing w:before="240" w:after="0"/>
        <w:rPr>
          <w:rFonts w:ascii="Sylfaen" w:hAnsi="Sylfaen"/>
          <w:b/>
          <w:lang w:val="ka-GE"/>
        </w:rPr>
      </w:pPr>
      <w:r w:rsidRPr="009D1872">
        <w:rPr>
          <w:rFonts w:ascii="Sylfaen" w:hAnsi="Sylfaen"/>
          <w:b/>
          <w:lang w:val="ka-GE"/>
        </w:rPr>
        <w:lastRenderedPageBreak/>
        <w:t xml:space="preserve">გავეცანი </w:t>
      </w:r>
    </w:p>
    <w:p w14:paraId="2151FA51" w14:textId="77777777" w:rsidR="009D1872" w:rsidRPr="009D1872" w:rsidRDefault="009D1872" w:rsidP="009D1872">
      <w:pPr>
        <w:spacing w:before="240" w:after="0"/>
        <w:rPr>
          <w:rFonts w:ascii="Sylfaen" w:hAnsi="Sylfaen"/>
          <w:lang w:val="ka-GE"/>
        </w:rPr>
      </w:pPr>
      <w:r w:rsidRPr="009D1872">
        <w:rPr>
          <w:rFonts w:ascii="Sylfaen" w:hAnsi="Sylfaen"/>
          <w:lang w:val="ka-GE"/>
        </w:rPr>
        <w:t>/მონაწილე კომპანიის უფლებამოსილი პირის ხელმოწერა/</w:t>
      </w:r>
    </w:p>
    <w:sectPr w:rsidR="009D1872" w:rsidRPr="009D1872" w:rsidSect="00212F2B">
      <w:headerReference w:type="default" r:id="rId11"/>
      <w:footerReference w:type="default" r:id="rId12"/>
      <w:pgSz w:w="12240" w:h="15840"/>
      <w:pgMar w:top="720" w:right="810" w:bottom="450" w:left="1701"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F02BB" w14:textId="77777777" w:rsidR="00030AE9" w:rsidRDefault="00030AE9" w:rsidP="007902EA">
      <w:pPr>
        <w:spacing w:after="0" w:line="240" w:lineRule="auto"/>
      </w:pPr>
      <w:r>
        <w:separator/>
      </w:r>
    </w:p>
  </w:endnote>
  <w:endnote w:type="continuationSeparator" w:id="0">
    <w:p w14:paraId="0951F577" w14:textId="77777777" w:rsidR="00030AE9" w:rsidRDefault="00030AE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042271"/>
      <w:docPartObj>
        <w:docPartGallery w:val="Page Numbers (Bottom of Page)"/>
        <w:docPartUnique/>
      </w:docPartObj>
    </w:sdtPr>
    <w:sdtEndPr/>
    <w:sdtContent>
      <w:p w14:paraId="78573FCC" w14:textId="233BB9AC" w:rsidR="004A3BD8" w:rsidRDefault="004A3BD8">
        <w:pPr>
          <w:pStyle w:val="Footer"/>
          <w:jc w:val="right"/>
        </w:pPr>
        <w:r>
          <w:fldChar w:fldCharType="begin"/>
        </w:r>
        <w:r>
          <w:instrText xml:space="preserve"> PAGE   \* MERGEFORMAT </w:instrText>
        </w:r>
        <w:r>
          <w:fldChar w:fldCharType="separate"/>
        </w:r>
        <w:r w:rsidR="004F18E3">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E2D6E2" w14:textId="77777777" w:rsidR="00030AE9" w:rsidRDefault="00030AE9" w:rsidP="007902EA">
      <w:pPr>
        <w:spacing w:after="0" w:line="240" w:lineRule="auto"/>
      </w:pPr>
      <w:r>
        <w:separator/>
      </w:r>
    </w:p>
  </w:footnote>
  <w:footnote w:type="continuationSeparator" w:id="0">
    <w:p w14:paraId="7D7F8F50" w14:textId="77777777" w:rsidR="00030AE9" w:rsidRDefault="00030AE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7"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7"/>
  </w:num>
  <w:num w:numId="5">
    <w:abstractNumId w:val="15"/>
  </w:num>
  <w:num w:numId="6">
    <w:abstractNumId w:val="5"/>
  </w:num>
  <w:num w:numId="7">
    <w:abstractNumId w:val="4"/>
  </w:num>
  <w:num w:numId="8">
    <w:abstractNumId w:val="29"/>
  </w:num>
  <w:num w:numId="9">
    <w:abstractNumId w:val="33"/>
  </w:num>
  <w:num w:numId="10">
    <w:abstractNumId w:val="18"/>
  </w:num>
  <w:num w:numId="11">
    <w:abstractNumId w:val="9"/>
  </w:num>
  <w:num w:numId="12">
    <w:abstractNumId w:val="13"/>
  </w:num>
  <w:num w:numId="13">
    <w:abstractNumId w:val="24"/>
  </w:num>
  <w:num w:numId="14">
    <w:abstractNumId w:val="19"/>
  </w:num>
  <w:num w:numId="15">
    <w:abstractNumId w:val="12"/>
  </w:num>
  <w:num w:numId="16">
    <w:abstractNumId w:val="31"/>
  </w:num>
  <w:num w:numId="17">
    <w:abstractNumId w:val="22"/>
  </w:num>
  <w:num w:numId="18">
    <w:abstractNumId w:val="21"/>
  </w:num>
  <w:num w:numId="19">
    <w:abstractNumId w:val="8"/>
  </w:num>
  <w:num w:numId="20">
    <w:abstractNumId w:val="2"/>
  </w:num>
  <w:num w:numId="21">
    <w:abstractNumId w:val="36"/>
  </w:num>
  <w:num w:numId="22">
    <w:abstractNumId w:val="38"/>
  </w:num>
  <w:num w:numId="23">
    <w:abstractNumId w:val="14"/>
  </w:num>
  <w:num w:numId="24">
    <w:abstractNumId w:val="32"/>
  </w:num>
  <w:num w:numId="25">
    <w:abstractNumId w:val="11"/>
  </w:num>
  <w:num w:numId="26">
    <w:abstractNumId w:val="27"/>
  </w:num>
  <w:num w:numId="27">
    <w:abstractNumId w:val="3"/>
  </w:num>
  <w:num w:numId="28">
    <w:abstractNumId w:val="25"/>
  </w:num>
  <w:num w:numId="29">
    <w:abstractNumId w:val="23"/>
  </w:num>
  <w:num w:numId="30">
    <w:abstractNumId w:val="30"/>
  </w:num>
  <w:num w:numId="31">
    <w:abstractNumId w:val="35"/>
  </w:num>
  <w:num w:numId="32">
    <w:abstractNumId w:val="26"/>
  </w:num>
  <w:num w:numId="33">
    <w:abstractNumId w:val="28"/>
  </w:num>
  <w:num w:numId="34">
    <w:abstractNumId w:val="10"/>
  </w:num>
  <w:num w:numId="35">
    <w:abstractNumId w:val="20"/>
  </w:num>
  <w:num w:numId="36">
    <w:abstractNumId w:val="6"/>
  </w:num>
  <w:num w:numId="37">
    <w:abstractNumId w:val="17"/>
  </w:num>
  <w:num w:numId="38">
    <w:abstractNumId w:val="34"/>
  </w:num>
  <w:num w:numId="3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0AE9"/>
    <w:rsid w:val="00031452"/>
    <w:rsid w:val="000353F8"/>
    <w:rsid w:val="00036CF5"/>
    <w:rsid w:val="0004104A"/>
    <w:rsid w:val="00046082"/>
    <w:rsid w:val="0004786C"/>
    <w:rsid w:val="00051E54"/>
    <w:rsid w:val="00053EAB"/>
    <w:rsid w:val="0005435C"/>
    <w:rsid w:val="00055E1E"/>
    <w:rsid w:val="00056A31"/>
    <w:rsid w:val="00064AB9"/>
    <w:rsid w:val="00081D42"/>
    <w:rsid w:val="00092A77"/>
    <w:rsid w:val="00092E77"/>
    <w:rsid w:val="000974B9"/>
    <w:rsid w:val="000A0D72"/>
    <w:rsid w:val="000A6E7A"/>
    <w:rsid w:val="000B1C85"/>
    <w:rsid w:val="000B4C5E"/>
    <w:rsid w:val="000B5D0F"/>
    <w:rsid w:val="000C3223"/>
    <w:rsid w:val="000D5BB4"/>
    <w:rsid w:val="000D68A2"/>
    <w:rsid w:val="000E362C"/>
    <w:rsid w:val="000E5617"/>
    <w:rsid w:val="000E6155"/>
    <w:rsid w:val="000F03A0"/>
    <w:rsid w:val="000F3872"/>
    <w:rsid w:val="000F391F"/>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47FF1"/>
    <w:rsid w:val="00156D6D"/>
    <w:rsid w:val="001575CA"/>
    <w:rsid w:val="00161677"/>
    <w:rsid w:val="00162053"/>
    <w:rsid w:val="00171C91"/>
    <w:rsid w:val="00172F99"/>
    <w:rsid w:val="001767C8"/>
    <w:rsid w:val="0017792E"/>
    <w:rsid w:val="001811CC"/>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2F2B"/>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0F87"/>
    <w:rsid w:val="002A4E62"/>
    <w:rsid w:val="002A60C4"/>
    <w:rsid w:val="002B6F69"/>
    <w:rsid w:val="002C066E"/>
    <w:rsid w:val="002C21C7"/>
    <w:rsid w:val="002C42C6"/>
    <w:rsid w:val="002C5D64"/>
    <w:rsid w:val="002D06EE"/>
    <w:rsid w:val="002D0D7E"/>
    <w:rsid w:val="002D1E74"/>
    <w:rsid w:val="002D2F27"/>
    <w:rsid w:val="002D33DC"/>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366B"/>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18E3"/>
    <w:rsid w:val="004F47AF"/>
    <w:rsid w:val="005111AB"/>
    <w:rsid w:val="005167A8"/>
    <w:rsid w:val="0052656B"/>
    <w:rsid w:val="00537B01"/>
    <w:rsid w:val="00540038"/>
    <w:rsid w:val="00544856"/>
    <w:rsid w:val="005553C3"/>
    <w:rsid w:val="00562C0F"/>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610FC8"/>
    <w:rsid w:val="006126EA"/>
    <w:rsid w:val="00612A2E"/>
    <w:rsid w:val="00615BD2"/>
    <w:rsid w:val="00623AD4"/>
    <w:rsid w:val="006301BA"/>
    <w:rsid w:val="00631FA7"/>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47C17"/>
    <w:rsid w:val="00762943"/>
    <w:rsid w:val="00764A65"/>
    <w:rsid w:val="007715BA"/>
    <w:rsid w:val="00772078"/>
    <w:rsid w:val="007778CE"/>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482E"/>
    <w:rsid w:val="007C4D48"/>
    <w:rsid w:val="007D2CC8"/>
    <w:rsid w:val="007D3F97"/>
    <w:rsid w:val="007D73CE"/>
    <w:rsid w:val="007E0304"/>
    <w:rsid w:val="007E1E28"/>
    <w:rsid w:val="007F1D40"/>
    <w:rsid w:val="007F2220"/>
    <w:rsid w:val="007F3AA0"/>
    <w:rsid w:val="007F4F2B"/>
    <w:rsid w:val="007F7ADB"/>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287D"/>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656"/>
    <w:rsid w:val="00931A9A"/>
    <w:rsid w:val="00931D0D"/>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B8A"/>
    <w:rsid w:val="009F3DE6"/>
    <w:rsid w:val="009F41E3"/>
    <w:rsid w:val="009F4DC4"/>
    <w:rsid w:val="00A0023E"/>
    <w:rsid w:val="00A035A1"/>
    <w:rsid w:val="00A0388F"/>
    <w:rsid w:val="00A1171F"/>
    <w:rsid w:val="00A117DC"/>
    <w:rsid w:val="00A11F8F"/>
    <w:rsid w:val="00A13B42"/>
    <w:rsid w:val="00A13EB3"/>
    <w:rsid w:val="00A167BC"/>
    <w:rsid w:val="00A221DF"/>
    <w:rsid w:val="00A2240C"/>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364F"/>
    <w:rsid w:val="00BE0965"/>
    <w:rsid w:val="00BE187B"/>
    <w:rsid w:val="00BE1A34"/>
    <w:rsid w:val="00BE3060"/>
    <w:rsid w:val="00BE4678"/>
    <w:rsid w:val="00BE50F1"/>
    <w:rsid w:val="00BF5EFE"/>
    <w:rsid w:val="00C01CD2"/>
    <w:rsid w:val="00C021B6"/>
    <w:rsid w:val="00C026E8"/>
    <w:rsid w:val="00C06F22"/>
    <w:rsid w:val="00C0721C"/>
    <w:rsid w:val="00C12270"/>
    <w:rsid w:val="00C141A7"/>
    <w:rsid w:val="00C14986"/>
    <w:rsid w:val="00C14D7A"/>
    <w:rsid w:val="00C1750D"/>
    <w:rsid w:val="00C21597"/>
    <w:rsid w:val="00C23BC3"/>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6F29"/>
    <w:rsid w:val="00D374EE"/>
    <w:rsid w:val="00D43A2F"/>
    <w:rsid w:val="00D513C2"/>
    <w:rsid w:val="00D51D10"/>
    <w:rsid w:val="00D527CB"/>
    <w:rsid w:val="00D557E5"/>
    <w:rsid w:val="00D55C6F"/>
    <w:rsid w:val="00D57017"/>
    <w:rsid w:val="00D624C5"/>
    <w:rsid w:val="00D663A7"/>
    <w:rsid w:val="00D66DCF"/>
    <w:rsid w:val="00D80CDB"/>
    <w:rsid w:val="00D8245F"/>
    <w:rsid w:val="00D86446"/>
    <w:rsid w:val="00D90BBF"/>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458A"/>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E7482"/>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lomtat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001B8-3541-475B-89B9-3A76365BF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461</Words>
  <Characters>833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atuli Maglaperidze</cp:lastModifiedBy>
  <cp:revision>2</cp:revision>
  <cp:lastPrinted>2015-07-27T06:36:00Z</cp:lastPrinted>
  <dcterms:created xsi:type="dcterms:W3CDTF">2023-04-06T14:42:00Z</dcterms:created>
  <dcterms:modified xsi:type="dcterms:W3CDTF">2023-04-06T14:42:00Z</dcterms:modified>
</cp:coreProperties>
</file>